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CE94AB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50430">
        <w:rPr>
          <w:rFonts w:eastAsia="Times New Roman" w:cstheme="minorHAnsi"/>
          <w:b/>
        </w:rPr>
        <w:t>692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28D4F3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50430" w:rsidRPr="00F12F28">
          <w:rPr>
            <w:rStyle w:val="Hyperlink"/>
            <w:rFonts w:eastAsia="Times New Roman" w:cstheme="minorHAnsi"/>
            <w:b/>
          </w:rPr>
          <w:t>https://review.jove.com/account/file-uploader?src=21116113</w:t>
        </w:r>
      </w:hyperlink>
    </w:p>
    <w:p w14:paraId="624C039C" w14:textId="77777777" w:rsidR="00350430" w:rsidRPr="00B07A3B" w:rsidRDefault="0035043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B2424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A3F8C" w:rsidRPr="008A3F8C">
        <w:rPr>
          <w:rStyle w:val="ArticleTitle"/>
          <w:rFonts w:cstheme="minorHAnsi"/>
        </w:rPr>
        <w:t>A Neonatal Mouse Model of Necrotizing Enterocolitis and Lamina Propria Isolation for Immune Cell Profi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4FBF9A" w14:textId="6CB6E215" w:rsidR="008A3F8C" w:rsidRPr="008A3F8C" w:rsidRDefault="008A3F8C" w:rsidP="008A3F8C">
      <w:pPr>
        <w:outlineLvl w:val="0"/>
        <w:rPr>
          <w:rFonts w:eastAsia="Times New Roman" w:cstheme="minorHAnsi"/>
          <w:b/>
          <w:sz w:val="28"/>
          <w:szCs w:val="28"/>
        </w:rPr>
      </w:pPr>
      <w:r w:rsidRPr="008A3F8C">
        <w:rPr>
          <w:rFonts w:eastAsia="Times New Roman" w:cstheme="minorHAnsi"/>
          <w:b/>
          <w:sz w:val="28"/>
          <w:szCs w:val="28"/>
        </w:rPr>
        <w:t>Gergely Mozes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Lauren Bolzan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Corey M. Jania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Vikram Puri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Yukihiro Yamaguchi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 xml:space="preserve"> 1</w:t>
      </w:r>
      <w:r w:rsidRPr="008A3F8C">
        <w:rPr>
          <w:rFonts w:eastAsia="Times New Roman" w:cstheme="minorHAnsi"/>
          <w:b/>
          <w:sz w:val="28"/>
          <w:szCs w:val="28"/>
        </w:rPr>
        <w:t>, Ahmad Salah Sami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A3F8C">
        <w:rPr>
          <w:rFonts w:eastAsia="Times New Roman" w:cstheme="minorHAnsi"/>
          <w:b/>
          <w:sz w:val="28"/>
          <w:szCs w:val="28"/>
        </w:rPr>
        <w:t>, Catherine R. Rizzuto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Danielle E. Sklar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Journie N. Roper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Natalia S. Akopyants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, Misty Good</w:t>
      </w: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C7653EE" w14:textId="77777777" w:rsidR="008A3F8C" w:rsidRPr="008A3F8C" w:rsidRDefault="008A3F8C" w:rsidP="008A3F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7EBB42" w14:textId="4F114DBD" w:rsidR="008A3F8C" w:rsidRPr="008A3F8C" w:rsidRDefault="008A3F8C" w:rsidP="008A3F8C">
      <w:pPr>
        <w:outlineLvl w:val="0"/>
        <w:rPr>
          <w:rFonts w:eastAsia="Times New Roman" w:cstheme="minorHAnsi"/>
          <w:b/>
          <w:sz w:val="28"/>
          <w:szCs w:val="28"/>
        </w:rPr>
      </w:pPr>
      <w:r w:rsidRPr="008A3F8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A3F8C">
        <w:rPr>
          <w:rFonts w:eastAsia="Times New Roman" w:cstheme="minorHAnsi"/>
          <w:b/>
          <w:sz w:val="28"/>
          <w:szCs w:val="28"/>
        </w:rPr>
        <w:t>Division of Neonatal-Perinatal Medicine, Department of Pediatrics, University of North Carolina at Chapel Hil</w:t>
      </w:r>
      <w:r>
        <w:rPr>
          <w:rFonts w:eastAsia="Times New Roman" w:cstheme="minorHAnsi"/>
          <w:b/>
          <w:sz w:val="28"/>
          <w:szCs w:val="28"/>
        </w:rPr>
        <w:t>l</w:t>
      </w:r>
    </w:p>
    <w:p w14:paraId="74A3CDA1" w14:textId="59CEF658" w:rsidR="00D6314B" w:rsidRPr="00B07A3B" w:rsidRDefault="008A3F8C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A3F8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A3F8C">
        <w:rPr>
          <w:rFonts w:eastAsia="Times New Roman" w:cstheme="minorHAnsi"/>
          <w:b/>
          <w:sz w:val="28"/>
          <w:szCs w:val="28"/>
        </w:rPr>
        <w:t>Division of Pediatric Gastroenterology, Department of Pediatrics, University of North Carolina at Chapel Hil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37D4E49" w:rsidR="004E0C5A" w:rsidRPr="008A3F8C" w:rsidRDefault="008A3F8C" w:rsidP="008A3F8C">
      <w:pPr>
        <w:rPr>
          <w:color w:val="808080"/>
        </w:rPr>
      </w:pPr>
      <w:bookmarkStart w:id="0" w:name="_Hlk25233958"/>
      <w:r w:rsidRPr="00255D3D">
        <w:t xml:space="preserve">Misty Good </w:t>
      </w:r>
      <w:r w:rsidRPr="00255D3D">
        <w:tab/>
      </w:r>
      <w:r w:rsidRPr="00255D3D">
        <w:tab/>
      </w:r>
      <w:r w:rsidRPr="00255D3D">
        <w:tab/>
        <w:t>(</w:t>
      </w:r>
      <w:hyperlink r:id="rId8" w:history="1">
        <w:r w:rsidRPr="00255D3D">
          <w:rPr>
            <w:rStyle w:val="Hyperlink"/>
          </w:rPr>
          <w:t>mistygood@unc.edu</w:t>
        </w:r>
      </w:hyperlink>
      <w:r w:rsidRPr="00255D3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A7CB411" w14:textId="77777777" w:rsidR="008A3F8C" w:rsidRPr="00255D3D" w:rsidRDefault="008A3F8C" w:rsidP="008A3F8C">
      <w:r w:rsidRPr="00255D3D">
        <w:t>Gergely Mozes</w:t>
      </w:r>
      <w:r w:rsidRPr="00255D3D">
        <w:rPr>
          <w:vertAlign w:val="superscript"/>
        </w:rPr>
        <w:t xml:space="preserve"> </w:t>
      </w:r>
      <w:r w:rsidRPr="00255D3D">
        <w:rPr>
          <w:vertAlign w:val="superscript"/>
        </w:rPr>
        <w:tab/>
      </w:r>
      <w:r w:rsidRPr="00255D3D">
        <w:rPr>
          <w:vertAlign w:val="superscript"/>
        </w:rPr>
        <w:tab/>
      </w:r>
      <w:r w:rsidRPr="00255D3D">
        <w:t>(</w:t>
      </w:r>
      <w:hyperlink r:id="rId9" w:history="1">
        <w:r w:rsidRPr="00255D3D">
          <w:rPr>
            <w:rStyle w:val="Hyperlink"/>
          </w:rPr>
          <w:t>gergely_mozes@med.unc.edu</w:t>
        </w:r>
      </w:hyperlink>
      <w:r w:rsidRPr="00255D3D">
        <w:t>)</w:t>
      </w:r>
    </w:p>
    <w:p w14:paraId="1D14FA7F" w14:textId="77777777" w:rsidR="008A3F8C" w:rsidRPr="00255D3D" w:rsidRDefault="008A3F8C" w:rsidP="008A3F8C">
      <w:r w:rsidRPr="00255D3D">
        <w:t>Lauren Bolzan</w:t>
      </w:r>
      <w:r w:rsidRPr="00255D3D">
        <w:tab/>
      </w:r>
      <w:r w:rsidRPr="00255D3D">
        <w:tab/>
      </w:r>
      <w:r w:rsidRPr="00255D3D">
        <w:tab/>
        <w:t>(</w:t>
      </w:r>
      <w:hyperlink r:id="rId10" w:history="1">
        <w:r w:rsidRPr="00255D3D">
          <w:rPr>
            <w:rStyle w:val="Hyperlink"/>
          </w:rPr>
          <w:t>lbolzan@email.unc.edu</w:t>
        </w:r>
      </w:hyperlink>
      <w:r w:rsidRPr="00255D3D">
        <w:t>)</w:t>
      </w:r>
    </w:p>
    <w:p w14:paraId="48DA999A" w14:textId="77777777" w:rsidR="008A3F8C" w:rsidRPr="00255D3D" w:rsidRDefault="008A3F8C" w:rsidP="008A3F8C">
      <w:r w:rsidRPr="00255D3D">
        <w:t>Corey M. Jania</w:t>
      </w:r>
      <w:r w:rsidRPr="00255D3D">
        <w:tab/>
      </w:r>
      <w:r w:rsidRPr="00255D3D">
        <w:tab/>
      </w:r>
      <w:r w:rsidRPr="00255D3D">
        <w:tab/>
        <w:t>(</w:t>
      </w:r>
      <w:hyperlink r:id="rId11" w:history="1">
        <w:r w:rsidRPr="00255D3D">
          <w:rPr>
            <w:rStyle w:val="Hyperlink"/>
          </w:rPr>
          <w:t>corey_jania@med.unc.edu</w:t>
        </w:r>
      </w:hyperlink>
      <w:r w:rsidRPr="00255D3D">
        <w:t>)</w:t>
      </w:r>
    </w:p>
    <w:p w14:paraId="05437D05" w14:textId="77777777" w:rsidR="008A3F8C" w:rsidRPr="00255D3D" w:rsidRDefault="008A3F8C" w:rsidP="008A3F8C">
      <w:r w:rsidRPr="00255D3D">
        <w:t xml:space="preserve">Vikram Puri </w:t>
      </w:r>
      <w:r w:rsidRPr="00255D3D">
        <w:tab/>
      </w:r>
      <w:r w:rsidRPr="00255D3D">
        <w:tab/>
      </w:r>
      <w:r w:rsidRPr="00255D3D">
        <w:tab/>
        <w:t>(</w:t>
      </w:r>
      <w:hyperlink r:id="rId12" w:history="1">
        <w:r w:rsidRPr="00255D3D">
          <w:rPr>
            <w:rStyle w:val="Hyperlink"/>
          </w:rPr>
          <w:t>vikram_puri@med.unc.edu</w:t>
        </w:r>
      </w:hyperlink>
      <w:r w:rsidRPr="00255D3D">
        <w:t>)</w:t>
      </w:r>
    </w:p>
    <w:p w14:paraId="091FD4A7" w14:textId="77777777" w:rsidR="008A3F8C" w:rsidRPr="00255D3D" w:rsidRDefault="008A3F8C" w:rsidP="008A3F8C">
      <w:r w:rsidRPr="00255D3D">
        <w:t xml:space="preserve">Yukihiro Yamaguchi </w:t>
      </w:r>
      <w:r w:rsidRPr="00255D3D">
        <w:tab/>
      </w:r>
      <w:r w:rsidRPr="00255D3D">
        <w:tab/>
        <w:t>(</w:t>
      </w:r>
      <w:hyperlink r:id="rId13" w:history="1">
        <w:r w:rsidRPr="00255D3D">
          <w:rPr>
            <w:rStyle w:val="Hyperlink"/>
          </w:rPr>
          <w:t>yyamagu2@email.unc.edu</w:t>
        </w:r>
      </w:hyperlink>
      <w:r w:rsidRPr="00255D3D">
        <w:t>)</w:t>
      </w:r>
    </w:p>
    <w:p w14:paraId="252DC81C" w14:textId="77777777" w:rsidR="008A3F8C" w:rsidRPr="00255D3D" w:rsidRDefault="008A3F8C" w:rsidP="008A3F8C">
      <w:r w:rsidRPr="00255D3D">
        <w:t>Ahmad Salah Sami</w:t>
      </w:r>
      <w:r w:rsidRPr="00255D3D">
        <w:rPr>
          <w:vertAlign w:val="superscript"/>
        </w:rPr>
        <w:t xml:space="preserve"> </w:t>
      </w:r>
      <w:r w:rsidRPr="00255D3D">
        <w:rPr>
          <w:vertAlign w:val="superscript"/>
        </w:rPr>
        <w:tab/>
      </w:r>
      <w:r w:rsidRPr="00255D3D">
        <w:rPr>
          <w:vertAlign w:val="superscript"/>
        </w:rPr>
        <w:tab/>
      </w:r>
      <w:r w:rsidRPr="00255D3D">
        <w:t>(</w:t>
      </w:r>
      <w:hyperlink r:id="rId14" w:history="1">
        <w:r w:rsidRPr="00255D3D">
          <w:rPr>
            <w:rStyle w:val="Hyperlink"/>
          </w:rPr>
          <w:t>ahmadsalah.sami@unchealth.unc.edu</w:t>
        </w:r>
      </w:hyperlink>
      <w:r w:rsidRPr="00255D3D">
        <w:t>)</w:t>
      </w:r>
    </w:p>
    <w:p w14:paraId="6862B1E9" w14:textId="77777777" w:rsidR="008A3F8C" w:rsidRPr="00255D3D" w:rsidRDefault="008A3F8C" w:rsidP="008A3F8C">
      <w:r w:rsidRPr="00255D3D">
        <w:t xml:space="preserve">Catherine R. Rizzuto </w:t>
      </w:r>
      <w:r w:rsidRPr="00255D3D">
        <w:tab/>
      </w:r>
      <w:r w:rsidRPr="00255D3D">
        <w:tab/>
        <w:t>(</w:t>
      </w:r>
      <w:hyperlink r:id="rId15" w:history="1">
        <w:r w:rsidRPr="00255D3D">
          <w:rPr>
            <w:rStyle w:val="Hyperlink"/>
          </w:rPr>
          <w:t>crizzuto@unc.edu</w:t>
        </w:r>
      </w:hyperlink>
      <w:r w:rsidRPr="00255D3D">
        <w:t>)</w:t>
      </w:r>
    </w:p>
    <w:p w14:paraId="2D502C62" w14:textId="77777777" w:rsidR="008A3F8C" w:rsidRPr="00255D3D" w:rsidRDefault="008A3F8C" w:rsidP="008A3F8C">
      <w:r w:rsidRPr="00255D3D">
        <w:t xml:space="preserve">Danielle E. Sklar </w:t>
      </w:r>
      <w:r w:rsidRPr="00255D3D">
        <w:tab/>
      </w:r>
      <w:r w:rsidRPr="00255D3D">
        <w:tab/>
        <w:t>(</w:t>
      </w:r>
      <w:hyperlink r:id="rId16" w:history="1">
        <w:r w:rsidRPr="00255D3D">
          <w:rPr>
            <w:rStyle w:val="Hyperlink"/>
          </w:rPr>
          <w:t>danielle_sklar@med.unc.edu</w:t>
        </w:r>
      </w:hyperlink>
      <w:r w:rsidRPr="00255D3D">
        <w:t>)</w:t>
      </w:r>
    </w:p>
    <w:p w14:paraId="77C3854A" w14:textId="77777777" w:rsidR="008A3F8C" w:rsidRPr="00255D3D" w:rsidRDefault="008A3F8C" w:rsidP="008A3F8C">
      <w:r w:rsidRPr="00255D3D">
        <w:t xml:space="preserve">Journie N. Roper </w:t>
      </w:r>
      <w:r w:rsidRPr="00255D3D">
        <w:tab/>
      </w:r>
      <w:r w:rsidRPr="00255D3D">
        <w:tab/>
        <w:t>(</w:t>
      </w:r>
      <w:hyperlink r:id="rId17" w:history="1">
        <w:r w:rsidRPr="00255D3D">
          <w:rPr>
            <w:rStyle w:val="Hyperlink"/>
          </w:rPr>
          <w:t>jnroper@email.unc.edu</w:t>
        </w:r>
      </w:hyperlink>
      <w:r w:rsidRPr="00255D3D">
        <w:t>)</w:t>
      </w:r>
    </w:p>
    <w:p w14:paraId="22DD51FC" w14:textId="77777777" w:rsidR="008A3F8C" w:rsidRPr="00255D3D" w:rsidRDefault="008A3F8C" w:rsidP="008A3F8C">
      <w:pPr>
        <w:rPr>
          <w:color w:val="808080"/>
        </w:rPr>
      </w:pPr>
      <w:r w:rsidRPr="00255D3D">
        <w:t xml:space="preserve">Natalia S. </w:t>
      </w:r>
      <w:proofErr w:type="spellStart"/>
      <w:r w:rsidRPr="00255D3D">
        <w:t>Akopyants</w:t>
      </w:r>
      <w:proofErr w:type="spellEnd"/>
      <w:r w:rsidRPr="00255D3D">
        <w:t xml:space="preserve"> </w:t>
      </w:r>
      <w:r w:rsidRPr="00255D3D">
        <w:tab/>
      </w:r>
      <w:r w:rsidRPr="00255D3D">
        <w:tab/>
        <w:t>(</w:t>
      </w:r>
      <w:hyperlink r:id="rId18" w:history="1">
        <w:r w:rsidRPr="00255D3D">
          <w:rPr>
            <w:rStyle w:val="Hyperlink"/>
          </w:rPr>
          <w:t>natalia_akopyants@med.unc.edu</w:t>
        </w:r>
      </w:hyperlink>
      <w:r w:rsidRPr="00255D3D">
        <w:t xml:space="preserve">) </w:t>
      </w:r>
    </w:p>
    <w:p w14:paraId="69312347" w14:textId="77777777" w:rsidR="008A3F8C" w:rsidRPr="00255D3D" w:rsidRDefault="008A3F8C" w:rsidP="008A3F8C">
      <w:pPr>
        <w:rPr>
          <w:color w:val="808080"/>
        </w:rPr>
      </w:pPr>
      <w:r w:rsidRPr="00255D3D">
        <w:t xml:space="preserve">Misty Good </w:t>
      </w:r>
      <w:r w:rsidRPr="00255D3D">
        <w:tab/>
      </w:r>
      <w:r w:rsidRPr="00255D3D">
        <w:tab/>
      </w:r>
      <w:r w:rsidRPr="00255D3D">
        <w:tab/>
        <w:t>(</w:t>
      </w:r>
      <w:hyperlink r:id="rId19" w:history="1">
        <w:r w:rsidRPr="00255D3D">
          <w:rPr>
            <w:rStyle w:val="Hyperlink"/>
          </w:rPr>
          <w:t>mistygood@unc.edu</w:t>
        </w:r>
      </w:hyperlink>
      <w:r w:rsidRPr="00255D3D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F02AE">
        <w:rPr>
          <w:rFonts w:cstheme="minorHAnsi"/>
          <w:b/>
          <w:sz w:val="22"/>
          <w:szCs w:val="22"/>
        </w:rPr>
        <w:t>Length</w:t>
      </w:r>
    </w:p>
    <w:p w14:paraId="72F5C5E6" w14:textId="56BF2D2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F02AE">
        <w:rPr>
          <w:rFonts w:cstheme="minorHAnsi"/>
          <w:bCs/>
          <w:sz w:val="22"/>
          <w:szCs w:val="22"/>
        </w:rPr>
        <w:t>21</w:t>
      </w:r>
    </w:p>
    <w:p w14:paraId="5AAC9C6C" w14:textId="0C9D635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F02AE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41A4C4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8A3F8C" w:rsidRPr="00255D3D">
        <w:rPr>
          <w:bCs/>
          <w:color w:val="000000"/>
        </w:rPr>
        <w:t>at the University of North Carolina at Chapel Hill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B427A3" w:rsidR="00CE10F2" w:rsidRDefault="005675D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675D9">
        <w:rPr>
          <w:rFonts w:cstheme="minorHAnsi"/>
          <w:b/>
          <w:bCs/>
        </w:rPr>
        <w:t>Preparation and Administration of NEC Formula in a Murine Model of Necrotizing Enterocolit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1128DF" w14:textId="3FDA9434" w:rsidR="008A3F8C" w:rsidRDefault="008A3F8C" w:rsidP="008A3F8C">
      <w:pPr>
        <w:pStyle w:val="Narration"/>
        <w:numPr>
          <w:ilvl w:val="1"/>
          <w:numId w:val="3"/>
        </w:numPr>
      </w:pPr>
      <w:r w:rsidRPr="007F3622">
        <w:t>To begin,</w:t>
      </w:r>
      <w:r w:rsidR="003F2993">
        <w:t xml:space="preserve"> </w:t>
      </w:r>
      <w:proofErr w:type="gramStart"/>
      <w:r w:rsidR="003F2993">
        <w:t xml:space="preserve">acquire </w:t>
      </w:r>
      <w:r w:rsidRPr="007F3622">
        <w:t xml:space="preserve"> a</w:t>
      </w:r>
      <w:proofErr w:type="gramEnd"/>
      <w:r w:rsidRPr="007F3622">
        <w:t xml:space="preserve"> </w:t>
      </w:r>
      <w:r w:rsidR="003F2993">
        <w:t>culture of e</w:t>
      </w:r>
      <w:r w:rsidR="003F2993" w:rsidRPr="007F3622">
        <w:t xml:space="preserve">nteric bacteria cultured from an infant with </w:t>
      </w:r>
      <w:r w:rsidR="003F2993" w:rsidRPr="003F2993">
        <w:rPr>
          <w:i/>
          <w:iCs/>
        </w:rPr>
        <w:t xml:space="preserve">necrotizing enterocolitis </w:t>
      </w:r>
      <w:proofErr w:type="spellStart"/>
      <w:r w:rsidR="003F2993" w:rsidRPr="003F2993">
        <w:rPr>
          <w:i/>
          <w:iCs/>
        </w:rPr>
        <w:t>totalis</w:t>
      </w:r>
      <w:proofErr w:type="spellEnd"/>
      <w:r w:rsidR="003F2993">
        <w:t xml:space="preserve"> </w:t>
      </w:r>
      <w:r w:rsidR="00E77701">
        <w:t xml:space="preserve">or NEC </w:t>
      </w:r>
      <w:r w:rsidR="00E77701" w:rsidRPr="00E77701">
        <w:rPr>
          <w:i/>
          <w:iCs/>
          <w:color w:val="EE0000"/>
        </w:rPr>
        <w:t xml:space="preserve">(N-E-C) </w:t>
      </w:r>
      <w:r w:rsidR="003F2993">
        <w:rPr>
          <w:b/>
          <w:bCs/>
        </w:rPr>
        <w:t xml:space="preserve">[1]. </w:t>
      </w:r>
      <w:r w:rsidR="003F2993">
        <w:t xml:space="preserve">Pipette a </w:t>
      </w:r>
      <w:r w:rsidRPr="007F3622">
        <w:t>20</w:t>
      </w:r>
      <w:r w:rsidR="003F2993">
        <w:t>-</w:t>
      </w:r>
      <w:r w:rsidRPr="007F3622">
        <w:t xml:space="preserve">microliter aliquot of </w:t>
      </w:r>
      <w:r w:rsidR="003F2993">
        <w:t>the culture</w:t>
      </w:r>
      <w:r w:rsidRPr="007F3622">
        <w:t xml:space="preserve"> into a </w:t>
      </w:r>
      <w:proofErr w:type="gramStart"/>
      <w:r w:rsidRPr="007F3622">
        <w:t>15 milliliter</w:t>
      </w:r>
      <w:proofErr w:type="gramEnd"/>
      <w:r w:rsidRPr="007F3622">
        <w:t xml:space="preserve"> culture tube containing 2 milliliters of Luria-Bertani broth </w:t>
      </w:r>
      <w:r w:rsidRPr="007F3622">
        <w:rPr>
          <w:b/>
          <w:bCs/>
        </w:rPr>
        <w:t>[</w:t>
      </w:r>
      <w:r w:rsidR="003F2993">
        <w:rPr>
          <w:b/>
          <w:bCs/>
        </w:rPr>
        <w:t>2-TXT</w:t>
      </w:r>
      <w:r w:rsidRPr="007F3622">
        <w:rPr>
          <w:b/>
          <w:bCs/>
        </w:rPr>
        <w:t>]</w:t>
      </w:r>
      <w:r w:rsidRPr="007F3622">
        <w:t xml:space="preserve">. </w:t>
      </w:r>
    </w:p>
    <w:p w14:paraId="7A03636D" w14:textId="57866FD0" w:rsidR="003F2993" w:rsidRDefault="008A3F8C" w:rsidP="008A3F8C">
      <w:pPr>
        <w:pStyle w:val="ShotDescription"/>
        <w:numPr>
          <w:ilvl w:val="2"/>
          <w:numId w:val="3"/>
        </w:numPr>
      </w:pPr>
      <w:r w:rsidRPr="007F3622">
        <w:t xml:space="preserve">WIDE: </w:t>
      </w:r>
      <w:r w:rsidR="003F2993">
        <w:t xml:space="preserve">Talent holding a vial of </w:t>
      </w:r>
      <w:r w:rsidR="003F2993" w:rsidRPr="003F2993">
        <w:rPr>
          <w:i/>
          <w:iCs/>
        </w:rPr>
        <w:t xml:space="preserve">NEC </w:t>
      </w:r>
      <w:proofErr w:type="spellStart"/>
      <w:r w:rsidR="003F2993" w:rsidRPr="003F2993">
        <w:rPr>
          <w:i/>
          <w:iCs/>
        </w:rPr>
        <w:t>totalis</w:t>
      </w:r>
      <w:proofErr w:type="spellEnd"/>
      <w:r w:rsidR="003F2993">
        <w:t xml:space="preserve"> culture. </w:t>
      </w:r>
    </w:p>
    <w:p w14:paraId="6C59DAC9" w14:textId="2F799CBF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 xml:space="preserve">Talent pipetting 20 microliters of bacterial culture into the </w:t>
      </w:r>
      <w:r w:rsidR="003F2993" w:rsidRPr="007F3622">
        <w:t>15-milliliter</w:t>
      </w:r>
      <w:r w:rsidRPr="007F3622">
        <w:t xml:space="preserve"> culture tube.</w:t>
      </w:r>
      <w:r w:rsidR="003F2993">
        <w:t xml:space="preserve"> </w:t>
      </w:r>
      <w:r w:rsidR="003F2993">
        <w:rPr>
          <w:b/>
          <w:bCs/>
        </w:rPr>
        <w:t>TXT: Day 0, 3 PM</w:t>
      </w:r>
    </w:p>
    <w:p w14:paraId="539886C8" w14:textId="7E4D1BDA" w:rsidR="003F2993" w:rsidRPr="003F2993" w:rsidRDefault="003F2993" w:rsidP="003F2993">
      <w:pPr>
        <w:pStyle w:val="ShotDescription"/>
        <w:numPr>
          <w:ilvl w:val="1"/>
          <w:numId w:val="3"/>
        </w:numPr>
        <w:rPr>
          <w:color w:val="7030A0"/>
        </w:rPr>
      </w:pPr>
      <w:r w:rsidRPr="003F2993">
        <w:rPr>
          <w:color w:val="7030A0"/>
        </w:rPr>
        <w:t xml:space="preserve">Incubate the bacterial culture in an orbital shaker set to 37 degrees Celsius and 1 </w:t>
      </w:r>
      <w:r w:rsidRPr="003F2993">
        <w:rPr>
          <w:i/>
          <w:iCs/>
          <w:color w:val="7030A0"/>
        </w:rPr>
        <w:t>g</w:t>
      </w:r>
      <w:r w:rsidRPr="003F2993">
        <w:rPr>
          <w:color w:val="7030A0"/>
        </w:rPr>
        <w:t xml:space="preserve"> for 16 hours with the tube lid in the vented position </w:t>
      </w:r>
      <w:r w:rsidRPr="003F2993">
        <w:rPr>
          <w:b/>
          <w:bCs/>
          <w:color w:val="7030A0"/>
        </w:rPr>
        <w:t>[</w:t>
      </w:r>
      <w:r w:rsidRPr="003F2993">
        <w:rPr>
          <w:b/>
          <w:bCs/>
          <w:color w:val="7030A0"/>
        </w:rPr>
        <w:t>1]</w:t>
      </w:r>
      <w:r w:rsidRPr="003F2993">
        <w:rPr>
          <w:color w:val="7030A0"/>
        </w:rPr>
        <w:t xml:space="preserve">. Concurrently, incubate a second culture tube containing only 2 milliliters of Luria-Bertani broth as a control to check for any contamination </w:t>
      </w:r>
      <w:r w:rsidRPr="003F2993">
        <w:rPr>
          <w:b/>
          <w:bCs/>
          <w:color w:val="7030A0"/>
        </w:rPr>
        <w:t>[</w:t>
      </w:r>
      <w:r w:rsidRPr="003F2993">
        <w:rPr>
          <w:b/>
          <w:bCs/>
          <w:color w:val="7030A0"/>
        </w:rPr>
        <w:t>2</w:t>
      </w:r>
      <w:r w:rsidRPr="003F2993">
        <w:rPr>
          <w:b/>
          <w:bCs/>
          <w:color w:val="7030A0"/>
        </w:rPr>
        <w:t>]</w:t>
      </w:r>
      <w:r w:rsidRPr="003F2993">
        <w:rPr>
          <w:color w:val="7030A0"/>
        </w:rPr>
        <w:t>.</w:t>
      </w:r>
    </w:p>
    <w:p w14:paraId="4E2B40D0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placing the tube into an orbital shaker with the lid in the vented position and starting overnight incubation at 37 degrees Celsius.</w:t>
      </w:r>
    </w:p>
    <w:p w14:paraId="6C6245B3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labeling and placing the control tube with Luria-Bertani broth into the same shaker.</w:t>
      </w:r>
    </w:p>
    <w:p w14:paraId="1118D193" w14:textId="1104E3CA" w:rsidR="008A3F8C" w:rsidRDefault="003F2993" w:rsidP="008A3F8C">
      <w:pPr>
        <w:pStyle w:val="Narration"/>
        <w:numPr>
          <w:ilvl w:val="1"/>
          <w:numId w:val="3"/>
        </w:numPr>
      </w:pPr>
      <w:r>
        <w:t xml:space="preserve">The next </w:t>
      </w:r>
      <w:r w:rsidR="00FA6FFB">
        <w:t xml:space="preserve">day, </w:t>
      </w:r>
      <w:r w:rsidR="00FA6FFB" w:rsidRPr="007F3622">
        <w:t>at</w:t>
      </w:r>
      <w:r w:rsidR="008A3F8C" w:rsidRPr="007F3622">
        <w:t xml:space="preserve"> </w:t>
      </w:r>
      <w:r>
        <w:t xml:space="preserve">7 AM, </w:t>
      </w:r>
      <w:r w:rsidR="008A3F8C" w:rsidRPr="007F3622">
        <w:t xml:space="preserve">pipette 125 microliters of the overnight bacterial culture into a T75 </w:t>
      </w:r>
      <w:r w:rsidRPr="003F2993">
        <w:rPr>
          <w:i/>
          <w:iCs/>
          <w:color w:val="EE0000"/>
        </w:rPr>
        <w:t xml:space="preserve">(T-Seventy-five) </w:t>
      </w:r>
      <w:r w:rsidR="008A3F8C" w:rsidRPr="007F3622">
        <w:t>cell culture flask with a vented lid containing 25 milliliters of Luria-</w:t>
      </w:r>
      <w:r w:rsidR="008A3F8C" w:rsidRPr="007F3622">
        <w:lastRenderedPageBreak/>
        <w:t xml:space="preserve">Bertani broth </w:t>
      </w:r>
      <w:r w:rsidR="008A3F8C" w:rsidRPr="007F3622">
        <w:rPr>
          <w:b/>
          <w:bCs/>
        </w:rPr>
        <w:t>[1]</w:t>
      </w:r>
      <w:r w:rsidR="008A3F8C" w:rsidRPr="007F3622">
        <w:t xml:space="preserve">. Prepare a total of four T75 flasks </w:t>
      </w:r>
      <w:r w:rsidR="008A3F8C" w:rsidRPr="007F3622">
        <w:rPr>
          <w:b/>
          <w:bCs/>
        </w:rPr>
        <w:t>[2]</w:t>
      </w:r>
      <w:r w:rsidR="008A3F8C" w:rsidRPr="007F3622">
        <w:t xml:space="preserve">. Incubate the flasks in an upright position in an orbital shaker at 37 degrees Celsius and 1 </w:t>
      </w:r>
      <w:r w:rsidR="008A3F8C" w:rsidRPr="00FA6FFB">
        <w:rPr>
          <w:i/>
          <w:iCs/>
        </w:rPr>
        <w:t>g</w:t>
      </w:r>
      <w:r w:rsidR="008A3F8C" w:rsidRPr="007F3622">
        <w:t xml:space="preserve"> for 2 hours </w:t>
      </w:r>
      <w:r w:rsidR="008A3F8C" w:rsidRPr="007F3622">
        <w:rPr>
          <w:b/>
          <w:bCs/>
        </w:rPr>
        <w:t>[3]</w:t>
      </w:r>
      <w:r w:rsidR="008A3F8C" w:rsidRPr="007F3622">
        <w:t>.</w:t>
      </w:r>
    </w:p>
    <w:p w14:paraId="002CBD76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the overnight culture into the T75 flask with 25 milliliters of broth.</w:t>
      </w:r>
    </w:p>
    <w:p w14:paraId="4F6D0F2A" w14:textId="4540E0BD" w:rsidR="008A3F8C" w:rsidRDefault="00FA6FFB" w:rsidP="008A3F8C">
      <w:pPr>
        <w:pStyle w:val="ShotDescription"/>
        <w:numPr>
          <w:ilvl w:val="2"/>
          <w:numId w:val="3"/>
        </w:numPr>
      </w:pPr>
      <w:r>
        <w:t>Shot of 4 prepared T75 flasks</w:t>
      </w:r>
      <w:r w:rsidR="008A3F8C" w:rsidRPr="007F3622">
        <w:t>.</w:t>
      </w:r>
    </w:p>
    <w:p w14:paraId="25EB9A0C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lacing the upright flasks into the orbital shaker and starting the 2-hour incubation.</w:t>
      </w:r>
    </w:p>
    <w:p w14:paraId="5A8193C7" w14:textId="76F3E6E2" w:rsidR="008A3F8C" w:rsidRDefault="008A3F8C" w:rsidP="00FA6FFB">
      <w:pPr>
        <w:pStyle w:val="Narration"/>
        <w:numPr>
          <w:ilvl w:val="1"/>
          <w:numId w:val="3"/>
        </w:numPr>
      </w:pPr>
      <w:r w:rsidRPr="007F3622">
        <w:t xml:space="preserve">At </w:t>
      </w:r>
      <w:r w:rsidR="00FA6FFB">
        <w:t>9 AM</w:t>
      </w:r>
      <w:r w:rsidRPr="007F3622">
        <w:t xml:space="preserve"> on experimental days 1, 2, and 3, combine 16 milliliters of infant formula with 8 milliliters of puppy milk in a sterile 50</w:t>
      </w:r>
      <w:r w:rsidR="00FA6FFB">
        <w:t>-</w:t>
      </w:r>
      <w:r w:rsidRPr="007F3622">
        <w:t xml:space="preserve">milliliter centrifuge tube to prepare the formula mixture </w:t>
      </w:r>
      <w:r w:rsidRPr="007F3622">
        <w:rPr>
          <w:b/>
          <w:bCs/>
        </w:rPr>
        <w:t>[1]</w:t>
      </w:r>
      <w:r w:rsidRPr="007F3622">
        <w:t>.</w:t>
      </w:r>
      <w:r w:rsidR="00FA6FFB" w:rsidRPr="00FA6FFB">
        <w:t xml:space="preserve"> </w:t>
      </w:r>
      <w:r w:rsidR="00FA6FFB" w:rsidRPr="007F3622">
        <w:t>Remove the supernatant from two 50</w:t>
      </w:r>
      <w:r w:rsidR="00FA6FFB">
        <w:t>-</w:t>
      </w:r>
      <w:r w:rsidR="00FA6FFB" w:rsidRPr="007F3622">
        <w:t xml:space="preserve">milliliter centrifuge tubes containing the pelleted bacterial culture </w:t>
      </w:r>
      <w:r w:rsidR="00FA6FFB" w:rsidRPr="007F3622">
        <w:rPr>
          <w:b/>
          <w:bCs/>
        </w:rPr>
        <w:t>[</w:t>
      </w:r>
      <w:r w:rsidR="00FA6FFB">
        <w:rPr>
          <w:b/>
          <w:bCs/>
        </w:rPr>
        <w:t>2</w:t>
      </w:r>
      <w:r w:rsidR="00FA6FFB" w:rsidRPr="007F3622">
        <w:rPr>
          <w:b/>
          <w:bCs/>
        </w:rPr>
        <w:t>]</w:t>
      </w:r>
      <w:r w:rsidR="00FA6FFB" w:rsidRPr="007F3622">
        <w:t>.</w:t>
      </w:r>
    </w:p>
    <w:p w14:paraId="380F15D5" w14:textId="48E66214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ouring 16 milliliters of infant formula and 8 milliliters of puppy milk into a sterile centrifuge tube.</w:t>
      </w:r>
    </w:p>
    <w:p w14:paraId="6D0F90A1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carefully decanting the supernatant from both centrifuge tubes, leaving the bacterial pellet undisturbed.</w:t>
      </w:r>
    </w:p>
    <w:p w14:paraId="092C7291" w14:textId="004BF358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Thoroughly resuspend each of the two pellets in 2 milliliters of the prepared formula mix </w:t>
      </w:r>
      <w:r w:rsidRPr="007F3622">
        <w:rPr>
          <w:b/>
          <w:bCs/>
        </w:rPr>
        <w:t>[1]</w:t>
      </w:r>
      <w:r w:rsidRPr="007F3622">
        <w:t>. T</w:t>
      </w:r>
      <w:r w:rsidR="00FA6FFB">
        <w:t>hen t</w:t>
      </w:r>
      <w:r w:rsidRPr="007F3622">
        <w:t xml:space="preserve">ransfer both resuspended mixtures into the remaining formula mix to create a total of 24 milliliters of NEC formula </w:t>
      </w:r>
      <w:r w:rsidRPr="007F3622">
        <w:rPr>
          <w:b/>
          <w:bCs/>
        </w:rPr>
        <w:t>[2]</w:t>
      </w:r>
      <w:r w:rsidRPr="007F3622">
        <w:t>.</w:t>
      </w:r>
    </w:p>
    <w:p w14:paraId="0933E4BE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2 milliliters of formula mix into each tube and resuspending the pellets.</w:t>
      </w:r>
    </w:p>
    <w:p w14:paraId="26DB0C1D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transferring both resuspended mixtures into one tube containing the remaining formula to reach 24 milliliters total.</w:t>
      </w:r>
    </w:p>
    <w:p w14:paraId="3C6C8C20" w14:textId="3373D698" w:rsidR="008A3F8C" w:rsidRDefault="00FA6FFB" w:rsidP="008A3F8C">
      <w:pPr>
        <w:pStyle w:val="Narration"/>
        <w:numPr>
          <w:ilvl w:val="1"/>
          <w:numId w:val="3"/>
        </w:numPr>
      </w:pPr>
      <w:r>
        <w:t>Now, l</w:t>
      </w:r>
      <w:r w:rsidR="008A3F8C" w:rsidRPr="007F3622">
        <w:t xml:space="preserve">abel six 50 milliliter centrifuge tubes with the six feeding time points </w:t>
      </w:r>
      <w:r w:rsidR="008A3F8C" w:rsidRPr="007F3622">
        <w:rPr>
          <w:b/>
          <w:bCs/>
        </w:rPr>
        <w:t>[1</w:t>
      </w:r>
      <w:r>
        <w:rPr>
          <w:b/>
          <w:bCs/>
        </w:rPr>
        <w:t>-TXT</w:t>
      </w:r>
      <w:r w:rsidR="008A3F8C" w:rsidRPr="007F3622">
        <w:rPr>
          <w:b/>
          <w:bCs/>
        </w:rPr>
        <w:t>]</w:t>
      </w:r>
      <w:r w:rsidR="008A3F8C" w:rsidRPr="007F3622">
        <w:t>.</w:t>
      </w:r>
      <w:r w:rsidRPr="00FA6FFB">
        <w:t xml:space="preserve"> </w:t>
      </w:r>
      <w:r w:rsidRPr="007F3622">
        <w:t xml:space="preserve">Pipette 4 milliliters of the NEC formula into each of the six </w:t>
      </w:r>
      <w:proofErr w:type="spellStart"/>
      <w:r w:rsidR="00FA554C" w:rsidRPr="007F3622">
        <w:t>labeled</w:t>
      </w:r>
      <w:proofErr w:type="spellEnd"/>
      <w:r w:rsidRPr="007F3622">
        <w:t xml:space="preserve"> tubes </w:t>
      </w:r>
      <w:r w:rsidRPr="007F3622">
        <w:rPr>
          <w:b/>
          <w:bCs/>
        </w:rPr>
        <w:t>[</w:t>
      </w:r>
      <w:r>
        <w:rPr>
          <w:b/>
          <w:bCs/>
        </w:rPr>
        <w:t>2</w:t>
      </w:r>
      <w:r w:rsidRPr="007F3622">
        <w:rPr>
          <w:b/>
          <w:bCs/>
        </w:rPr>
        <w:t>]</w:t>
      </w:r>
      <w:r w:rsidRPr="007F3622">
        <w:t>.</w:t>
      </w:r>
    </w:p>
    <w:p w14:paraId="198CCD88" w14:textId="2BA13BEF" w:rsidR="008A3F8C" w:rsidRDefault="008A3F8C" w:rsidP="00FA6FFB">
      <w:pPr>
        <w:pStyle w:val="ShotDescription"/>
        <w:numPr>
          <w:ilvl w:val="2"/>
          <w:numId w:val="3"/>
        </w:numPr>
      </w:pPr>
      <w:r w:rsidRPr="007F3622">
        <w:t>Talent writing time points on labels and attaching them to six centrifuge tubes.</w:t>
      </w:r>
      <w:r w:rsidR="00FA6FFB">
        <w:t xml:space="preserve"> </w:t>
      </w:r>
      <w:r w:rsidR="00FA6FFB">
        <w:rPr>
          <w:b/>
          <w:bCs/>
        </w:rPr>
        <w:t xml:space="preserve">TXT: Feeding points: </w:t>
      </w:r>
      <w:r w:rsidR="00FA6FFB" w:rsidRPr="00FA6FFB">
        <w:rPr>
          <w:b/>
          <w:bCs/>
        </w:rPr>
        <w:t>10:00, 13:00, 16:00, 19:00, 22:00, 07:00</w:t>
      </w:r>
    </w:p>
    <w:p w14:paraId="49B59D64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4 milliliters of NEC formula into each labeled centrifuge tube.</w:t>
      </w:r>
    </w:p>
    <w:p w14:paraId="5763EE00" w14:textId="34BA7509" w:rsidR="008A3F8C" w:rsidRDefault="008A3F8C" w:rsidP="008A3F8C">
      <w:pPr>
        <w:pStyle w:val="Narration"/>
        <w:numPr>
          <w:ilvl w:val="1"/>
          <w:numId w:val="3"/>
        </w:numPr>
      </w:pPr>
      <w:r w:rsidRPr="007F3622">
        <w:t>Prepare six single-use aliquots of lipopolysaccharide stock at 5 milligrams per milliliter</w:t>
      </w:r>
      <w:r w:rsidR="00FA554C">
        <w:t xml:space="preserve"> </w:t>
      </w:r>
      <w:r w:rsidR="00FA554C">
        <w:rPr>
          <w:b/>
          <w:bCs/>
        </w:rPr>
        <w:t xml:space="preserve">[1-TXT]. </w:t>
      </w:r>
      <w:r w:rsidRPr="007F3622">
        <w:t xml:space="preserve"> Add lipopolysaccharide to the NEC formula immediately before each feeding time point </w:t>
      </w:r>
      <w:r w:rsidRPr="007F3622">
        <w:rPr>
          <w:b/>
          <w:bCs/>
        </w:rPr>
        <w:t>[2]</w:t>
      </w:r>
      <w:r w:rsidRPr="007F3622">
        <w:t>.</w:t>
      </w:r>
    </w:p>
    <w:p w14:paraId="2FAE6CB0" w14:textId="2CBB1FC1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aliquoting the lipopolysaccharide stock into low-binding microtubes.</w:t>
      </w:r>
      <w:r w:rsidR="00FA554C">
        <w:t xml:space="preserve"> </w:t>
      </w:r>
      <w:r w:rsidR="00FA554C">
        <w:rPr>
          <w:b/>
          <w:bCs/>
        </w:rPr>
        <w:t>TXT: Store in low-binding microtubes at - 20 °C</w:t>
      </w:r>
    </w:p>
    <w:p w14:paraId="518C6AFC" w14:textId="55083B70" w:rsidR="008A3F8C" w:rsidRPr="007F3622" w:rsidRDefault="00FA554C" w:rsidP="008A3F8C">
      <w:pPr>
        <w:pStyle w:val="ShotDescription"/>
        <w:numPr>
          <w:ilvl w:val="2"/>
          <w:numId w:val="3"/>
        </w:numPr>
      </w:pPr>
      <w:r>
        <w:t>Talent pipetting the</w:t>
      </w:r>
      <w:r w:rsidR="008A3F8C" w:rsidRPr="007F3622">
        <w:t xml:space="preserve"> lipopolysaccharide aliquot </w:t>
      </w:r>
      <w:r>
        <w:t>in</w:t>
      </w:r>
      <w:r w:rsidR="008A3F8C" w:rsidRPr="007F3622">
        <w:t>to NEC formul</w:t>
      </w:r>
      <w:r>
        <w:t xml:space="preserve">a. </w:t>
      </w:r>
    </w:p>
    <w:p w14:paraId="12F13797" w14:textId="762E562B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Just before feeding, thaw one lipopolysaccharide aliquot and vortex for 15 seconds </w:t>
      </w:r>
      <w:r w:rsidRPr="007F3622">
        <w:rPr>
          <w:b/>
          <w:bCs/>
        </w:rPr>
        <w:t>[1]</w:t>
      </w:r>
      <w:r w:rsidRPr="007F3622">
        <w:t xml:space="preserve">. </w:t>
      </w:r>
      <w:r w:rsidR="00FA554C">
        <w:t>Add a calculated volume of the lipopolysaccharide</w:t>
      </w:r>
      <w:r w:rsidRPr="007F3622">
        <w:t xml:space="preserve"> to a 4 milliliter NEC formula </w:t>
      </w:r>
      <w:r w:rsidR="00FA554C" w:rsidRPr="007F3622">
        <w:t>tube and</w:t>
      </w:r>
      <w:r w:rsidRPr="007F3622">
        <w:t xml:space="preserve"> mix well by pipetting </w:t>
      </w:r>
      <w:r w:rsidRPr="007F3622">
        <w:rPr>
          <w:b/>
          <w:bCs/>
        </w:rPr>
        <w:t>[2]</w:t>
      </w:r>
      <w:r w:rsidRPr="007F3622">
        <w:t>.</w:t>
      </w:r>
    </w:p>
    <w:p w14:paraId="4AEE60DD" w14:textId="432F9A85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lastRenderedPageBreak/>
        <w:t xml:space="preserve">Talent vortexing </w:t>
      </w:r>
      <w:r w:rsidR="00FA554C">
        <w:t xml:space="preserve">the thawed </w:t>
      </w:r>
      <w:r w:rsidR="00FA554C" w:rsidRPr="007F3622">
        <w:t>lipopolysaccharide aliquot</w:t>
      </w:r>
      <w:r w:rsidRPr="007F3622">
        <w:t>.</w:t>
      </w:r>
    </w:p>
    <w:p w14:paraId="3606E34A" w14:textId="7777777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pipetting the calculated volume of lipopolysaccharide into NEC formula and mixing by pipetting.</w:t>
      </w:r>
    </w:p>
    <w:p w14:paraId="6EBA4FF1" w14:textId="379F5BD3" w:rsidR="00FA554C" w:rsidRDefault="00FA554C" w:rsidP="00FA554C">
      <w:pPr>
        <w:pStyle w:val="Narration"/>
        <w:numPr>
          <w:ilvl w:val="1"/>
          <w:numId w:val="3"/>
        </w:numPr>
      </w:pPr>
      <w:r>
        <w:t>Now, fill</w:t>
      </w:r>
      <w:r w:rsidR="008A3F8C" w:rsidRPr="007F3622">
        <w:t xml:space="preserve"> a 1 milliliter syringe with the prepared NEC formula </w:t>
      </w:r>
      <w:r w:rsidRPr="00FA554C">
        <w:rPr>
          <w:b/>
          <w:bCs/>
        </w:rPr>
        <w:t xml:space="preserve">[1]. </w:t>
      </w:r>
      <w:r w:rsidR="008A3F8C" w:rsidRPr="007F3622">
        <w:t xml:space="preserve"> </w:t>
      </w:r>
      <w:r>
        <w:t>A</w:t>
      </w:r>
      <w:r w:rsidR="008A3F8C" w:rsidRPr="007F3622">
        <w:t>ttach</w:t>
      </w:r>
      <w:r>
        <w:t xml:space="preserve"> it to</w:t>
      </w:r>
      <w:r w:rsidR="008A3F8C" w:rsidRPr="007F3622">
        <w:t xml:space="preserve"> a neonatal </w:t>
      </w:r>
      <w:r>
        <w:t xml:space="preserve">PICC </w:t>
      </w:r>
      <w:r w:rsidRPr="00FA554C">
        <w:rPr>
          <w:i/>
          <w:iCs/>
          <w:color w:val="EE0000"/>
        </w:rPr>
        <w:t xml:space="preserve">(P-I-C-C) </w:t>
      </w:r>
      <w:r w:rsidRPr="00FA554C">
        <w:t>Line</w:t>
      </w:r>
      <w:r w:rsidRPr="00FA554C">
        <w:rPr>
          <w:i/>
          <w:iCs/>
        </w:rPr>
        <w:t xml:space="preserve"> </w:t>
      </w:r>
      <w:r w:rsidR="008A3F8C" w:rsidRPr="00FA554C">
        <w:rPr>
          <w:b/>
          <w:bCs/>
        </w:rPr>
        <w:t>[</w:t>
      </w:r>
      <w:r w:rsidRPr="00FA554C">
        <w:rPr>
          <w:b/>
          <w:bCs/>
        </w:rPr>
        <w:t>2-TXT</w:t>
      </w:r>
      <w:r w:rsidR="008A3F8C" w:rsidRPr="00FA554C">
        <w:rPr>
          <w:b/>
          <w:bCs/>
        </w:rPr>
        <w:t>]</w:t>
      </w:r>
      <w:r w:rsidR="008A3F8C" w:rsidRPr="007F3622">
        <w:t>.</w:t>
      </w:r>
      <w:r w:rsidRPr="00FA554C">
        <w:t xml:space="preserve"> </w:t>
      </w:r>
    </w:p>
    <w:p w14:paraId="25F63CFA" w14:textId="7C99BF37" w:rsidR="00FA554C" w:rsidRPr="00FA554C" w:rsidRDefault="008A3F8C" w:rsidP="0065358D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A554C">
        <w:rPr>
          <w:color w:val="000000" w:themeColor="text1"/>
        </w:rPr>
        <w:t>Talent drawing NEC formula into a syringe</w:t>
      </w:r>
      <w:r w:rsidR="00FA554C" w:rsidRPr="00FA554C">
        <w:rPr>
          <w:color w:val="000000" w:themeColor="text1"/>
        </w:rPr>
        <w:t>. ‘</w:t>
      </w:r>
    </w:p>
    <w:p w14:paraId="5D9F7FB5" w14:textId="268C74B5" w:rsidR="008A3F8C" w:rsidRPr="007F3622" w:rsidRDefault="00FA554C" w:rsidP="008A3F8C">
      <w:pPr>
        <w:pStyle w:val="ShotDescription"/>
        <w:numPr>
          <w:ilvl w:val="2"/>
          <w:numId w:val="3"/>
        </w:numPr>
      </w:pPr>
      <w:r>
        <w:t xml:space="preserve">Talent </w:t>
      </w:r>
      <w:r w:rsidR="008A3F8C" w:rsidRPr="007F3622">
        <w:t xml:space="preserve">securing a PICC line to </w:t>
      </w:r>
      <w:r>
        <w:t>the syringe</w:t>
      </w:r>
      <w:r w:rsidR="008A3F8C" w:rsidRPr="007F3622">
        <w:t>.</w:t>
      </w:r>
      <w:r>
        <w:t xml:space="preserve"> </w:t>
      </w:r>
      <w:r>
        <w:rPr>
          <w:b/>
          <w:bCs/>
        </w:rPr>
        <w:t xml:space="preserve">TXT: PICC: </w:t>
      </w:r>
      <w:r w:rsidRPr="00FA554C">
        <w:rPr>
          <w:b/>
          <w:bCs/>
        </w:rPr>
        <w:t>Peripherally Inserted Central Catheter Line</w:t>
      </w:r>
    </w:p>
    <w:p w14:paraId="11AE7BB1" w14:textId="1EF5E6B4" w:rsidR="008A3F8C" w:rsidRDefault="00FA554C" w:rsidP="008A3F8C">
      <w:pPr>
        <w:pStyle w:val="Narration"/>
        <w:numPr>
          <w:ilvl w:val="1"/>
          <w:numId w:val="3"/>
        </w:numPr>
      </w:pPr>
      <w:r>
        <w:t>To a</w:t>
      </w:r>
      <w:r w:rsidRPr="007F3622">
        <w:t>dminister the NEC formula to each pup via oral gavage</w:t>
      </w:r>
      <w:r>
        <w:t xml:space="preserve">, </w:t>
      </w:r>
      <w:r>
        <w:t>g</w:t>
      </w:r>
      <w:r w:rsidR="008A3F8C" w:rsidRPr="007F3622">
        <w:t xml:space="preserve">ently restrain the pup by the loose skin at the base of the neck and hold it upright </w:t>
      </w:r>
      <w:r w:rsidR="008A3F8C" w:rsidRPr="007F3622">
        <w:rPr>
          <w:b/>
          <w:bCs/>
        </w:rPr>
        <w:t>[1]</w:t>
      </w:r>
      <w:r w:rsidR="008A3F8C" w:rsidRPr="007F3622">
        <w:t xml:space="preserve">. Using forceps, guide the PICC line into the oropharynx and down into the stomach </w:t>
      </w:r>
      <w:r w:rsidR="008A3F8C" w:rsidRPr="007F3622">
        <w:rPr>
          <w:b/>
          <w:bCs/>
        </w:rPr>
        <w:t>[2</w:t>
      </w:r>
      <w:r>
        <w:rPr>
          <w:b/>
          <w:bCs/>
        </w:rPr>
        <w:t>-TXT</w:t>
      </w:r>
      <w:r w:rsidR="008A3F8C" w:rsidRPr="007F3622">
        <w:rPr>
          <w:b/>
          <w:bCs/>
        </w:rPr>
        <w:t>]</w:t>
      </w:r>
      <w:r w:rsidR="008A3F8C" w:rsidRPr="007F3622">
        <w:t>.</w:t>
      </w:r>
    </w:p>
    <w:p w14:paraId="6DCBFA75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gripping the pup’s loose skin and holding it upright.</w:t>
      </w:r>
    </w:p>
    <w:p w14:paraId="45544D72" w14:textId="390D3B99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using forceps to insert the PICC line into the oropharynx and stomach.</w:t>
      </w:r>
      <w:r w:rsidR="00FA554C">
        <w:t xml:space="preserve"> </w:t>
      </w:r>
      <w:r w:rsidR="00FA554C">
        <w:rPr>
          <w:b/>
          <w:bCs/>
        </w:rPr>
        <w:t>TXT: If resistance is encountered, remove PICC line, reposition and attempt re-insertion</w:t>
      </w:r>
    </w:p>
    <w:p w14:paraId="6BA8C906" w14:textId="268DC324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Dispense 80 microliters of NEC formula slowly into the stomach </w:t>
      </w:r>
      <w:r w:rsidR="00FA554C">
        <w:rPr>
          <w:b/>
          <w:bCs/>
        </w:rPr>
        <w:t xml:space="preserve">[1]. </w:t>
      </w:r>
      <w:r w:rsidRPr="007F3622">
        <w:t xml:space="preserve"> </w:t>
      </w:r>
      <w:r w:rsidR="00FA554C">
        <w:t>M</w:t>
      </w:r>
      <w:r w:rsidRPr="007F3622">
        <w:t xml:space="preserve">onitor the pup for signs of aspiration during feeding </w:t>
      </w:r>
      <w:r w:rsidRPr="007F3622">
        <w:rPr>
          <w:b/>
          <w:bCs/>
        </w:rPr>
        <w:t>[</w:t>
      </w:r>
      <w:r w:rsidR="00FA554C">
        <w:rPr>
          <w:b/>
          <w:bCs/>
        </w:rPr>
        <w:t>2</w:t>
      </w:r>
      <w:r w:rsidRPr="007F3622">
        <w:rPr>
          <w:b/>
          <w:bCs/>
        </w:rPr>
        <w:t>]</w:t>
      </w:r>
      <w:r w:rsidRPr="007F3622">
        <w:t>.</w:t>
      </w:r>
    </w:p>
    <w:p w14:paraId="3C3AE92F" w14:textId="77777777" w:rsidR="00FA554C" w:rsidRDefault="008A3F8C" w:rsidP="008A3F8C">
      <w:pPr>
        <w:pStyle w:val="ShotDescription"/>
        <w:numPr>
          <w:ilvl w:val="2"/>
          <w:numId w:val="3"/>
        </w:numPr>
      </w:pPr>
      <w:r w:rsidRPr="007F3622">
        <w:t>Talent dispensing the formula slowly</w:t>
      </w:r>
      <w:r w:rsidR="00FA554C">
        <w:t>.</w:t>
      </w:r>
    </w:p>
    <w:p w14:paraId="4534E790" w14:textId="35F7E0E0" w:rsidR="008A3F8C" w:rsidRPr="007F3622" w:rsidRDefault="00FA554C" w:rsidP="008A3F8C">
      <w:pPr>
        <w:pStyle w:val="ShotDescription"/>
        <w:numPr>
          <w:ilvl w:val="2"/>
          <w:numId w:val="3"/>
        </w:numPr>
      </w:pPr>
      <w:r>
        <w:t xml:space="preserve">Shot of the </w:t>
      </w:r>
      <w:r w:rsidR="008A3F8C" w:rsidRPr="007F3622">
        <w:t>pup during administration.</w:t>
      </w:r>
    </w:p>
    <w:p w14:paraId="19A446DF" w14:textId="3AF101C3" w:rsidR="008A3F8C" w:rsidRDefault="008A3F8C" w:rsidP="008A3F8C">
      <w:pPr>
        <w:pStyle w:val="Narration"/>
        <w:numPr>
          <w:ilvl w:val="1"/>
          <w:numId w:val="3"/>
        </w:numPr>
      </w:pPr>
      <w:r w:rsidRPr="007F3622">
        <w:t xml:space="preserve">Remove the PICC line after feeding </w:t>
      </w:r>
      <w:r w:rsidRPr="007F3622">
        <w:rPr>
          <w:b/>
          <w:bCs/>
        </w:rPr>
        <w:t>[1]</w:t>
      </w:r>
      <w:r w:rsidRPr="007F3622">
        <w:t xml:space="preserve">. Observe the pup for any </w:t>
      </w:r>
      <w:proofErr w:type="spellStart"/>
      <w:r w:rsidRPr="007F3622">
        <w:t>labored</w:t>
      </w:r>
      <w:proofErr w:type="spellEnd"/>
      <w:r w:rsidRPr="007F3622">
        <w:t xml:space="preserve"> breathing or vomiting </w:t>
      </w:r>
      <w:r w:rsidRPr="007F3622">
        <w:rPr>
          <w:b/>
          <w:bCs/>
        </w:rPr>
        <w:t>[2]</w:t>
      </w:r>
      <w:r w:rsidRPr="007F3622">
        <w:t xml:space="preserve">. If regurgitation occurs, blot the pup’s mouth and nose using a low-lint laboratory wipe </w:t>
      </w:r>
      <w:r w:rsidRPr="007F3622">
        <w:rPr>
          <w:b/>
          <w:bCs/>
        </w:rPr>
        <w:t>[3</w:t>
      </w:r>
      <w:r w:rsidR="00FA554C">
        <w:rPr>
          <w:b/>
          <w:bCs/>
        </w:rPr>
        <w:t>-TXT</w:t>
      </w:r>
      <w:r w:rsidRPr="007F3622">
        <w:rPr>
          <w:b/>
          <w:bCs/>
        </w:rPr>
        <w:t>]</w:t>
      </w:r>
      <w:r w:rsidRPr="007F3622">
        <w:t>.</w:t>
      </w:r>
    </w:p>
    <w:p w14:paraId="4E3F9E65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carefully withdrawing the PICC line.</w:t>
      </w:r>
    </w:p>
    <w:p w14:paraId="79AC6A2B" w14:textId="77777777" w:rsidR="008A3F8C" w:rsidRDefault="008A3F8C" w:rsidP="008A3F8C">
      <w:pPr>
        <w:pStyle w:val="ShotDescription"/>
        <w:numPr>
          <w:ilvl w:val="2"/>
          <w:numId w:val="3"/>
        </w:numPr>
      </w:pPr>
      <w:r w:rsidRPr="007F3622">
        <w:t>Talent checking the pup’s breathing and signs of distress.</w:t>
      </w:r>
    </w:p>
    <w:p w14:paraId="6671FFE3" w14:textId="2217F657" w:rsidR="008A3F8C" w:rsidRPr="007F3622" w:rsidRDefault="008A3F8C" w:rsidP="008A3F8C">
      <w:pPr>
        <w:pStyle w:val="ShotDescription"/>
        <w:numPr>
          <w:ilvl w:val="2"/>
          <w:numId w:val="3"/>
        </w:numPr>
      </w:pPr>
      <w:r w:rsidRPr="007F3622">
        <w:t>Talent blotting the mouth and nose of the pup with a wipe.</w:t>
      </w:r>
      <w:r w:rsidR="00FA554C">
        <w:t xml:space="preserve"> </w:t>
      </w:r>
      <w:r w:rsidR="00FA554C">
        <w:rPr>
          <w:b/>
          <w:bCs/>
        </w:rPr>
        <w:t>TXT: Repeat feeding at all time points</w:t>
      </w:r>
    </w:p>
    <w:p w14:paraId="1EE42691" w14:textId="1A43AB9A" w:rsidR="00A319BE" w:rsidRDefault="00A319BE" w:rsidP="00FA554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6190D971" w:rsidR="000F326F" w:rsidRDefault="005675D9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solation of Immune Cells from Lamina Propria of Neonatal Mice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91D8334" w14:textId="7A97DEDA" w:rsidR="005675D9" w:rsidRDefault="005675D9" w:rsidP="005675D9">
      <w:pPr>
        <w:pStyle w:val="Narration"/>
        <w:numPr>
          <w:ilvl w:val="1"/>
          <w:numId w:val="3"/>
        </w:numPr>
      </w:pPr>
      <w:r>
        <w:t xml:space="preserve">Obtain the intestinal tissue from neonatal mice </w:t>
      </w:r>
      <w:r>
        <w:rPr>
          <w:b/>
          <w:bCs/>
        </w:rPr>
        <w:t xml:space="preserve">[1]. </w:t>
      </w:r>
      <w:r>
        <w:t>With a pair of</w:t>
      </w:r>
      <w:r w:rsidRPr="001450E9">
        <w:t xml:space="preserve"> scissors, cut the intestine longitudinally to open it </w:t>
      </w:r>
      <w:r w:rsidRPr="001450E9">
        <w:rPr>
          <w:b/>
          <w:bCs/>
        </w:rPr>
        <w:t>[</w:t>
      </w:r>
      <w:r>
        <w:rPr>
          <w:b/>
          <w:bCs/>
        </w:rPr>
        <w:t>2</w:t>
      </w:r>
      <w:r w:rsidRPr="001450E9">
        <w:rPr>
          <w:b/>
          <w:bCs/>
        </w:rPr>
        <w:t>]</w:t>
      </w:r>
      <w:r w:rsidRPr="001450E9">
        <w:t xml:space="preserve">, then section it transversely into </w:t>
      </w:r>
      <w:proofErr w:type="gramStart"/>
      <w:r w:rsidRPr="001450E9">
        <w:t xml:space="preserve">1 to 1.5 </w:t>
      </w:r>
      <w:proofErr w:type="spellStart"/>
      <w:r w:rsidRPr="001450E9">
        <w:t>centimeter</w:t>
      </w:r>
      <w:proofErr w:type="spellEnd"/>
      <w:proofErr w:type="gramEnd"/>
      <w:r w:rsidRPr="001450E9">
        <w:t xml:space="preserve"> segments </w:t>
      </w:r>
      <w:r w:rsidRPr="001450E9">
        <w:rPr>
          <w:b/>
          <w:bCs/>
        </w:rPr>
        <w:t>[</w:t>
      </w:r>
      <w:r>
        <w:rPr>
          <w:b/>
          <w:bCs/>
        </w:rPr>
        <w:t>3</w:t>
      </w:r>
      <w:r w:rsidRPr="001450E9">
        <w:rPr>
          <w:b/>
          <w:bCs/>
        </w:rPr>
        <w:t>]</w:t>
      </w:r>
      <w:r w:rsidRPr="001450E9">
        <w:t>.</w:t>
      </w:r>
    </w:p>
    <w:p w14:paraId="74F27E94" w14:textId="5B04EAB3" w:rsidR="005675D9" w:rsidRDefault="005675D9" w:rsidP="005675D9">
      <w:pPr>
        <w:pStyle w:val="ShotDescription"/>
        <w:numPr>
          <w:ilvl w:val="2"/>
          <w:numId w:val="3"/>
        </w:numPr>
      </w:pPr>
      <w:r>
        <w:lastRenderedPageBreak/>
        <w:t xml:space="preserve">Shot of intestines from neonatal mice. </w:t>
      </w:r>
    </w:p>
    <w:p w14:paraId="5C3F591A" w14:textId="44C28198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cutting open the intestine along its length on a dissection board.</w:t>
      </w:r>
    </w:p>
    <w:p w14:paraId="054A13EA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 xml:space="preserve">Talent sectioning the opened intestine into </w:t>
      </w:r>
      <w:proofErr w:type="gramStart"/>
      <w:r w:rsidRPr="001450E9">
        <w:t>1 to 1.5 centimeter</w:t>
      </w:r>
      <w:proofErr w:type="gramEnd"/>
      <w:r w:rsidRPr="001450E9">
        <w:t xml:space="preserve"> pieces.</w:t>
      </w:r>
    </w:p>
    <w:p w14:paraId="05EAA6D8" w14:textId="79847F52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Transfer the intestinal segments into a </w:t>
      </w:r>
      <w:r w:rsidRPr="001450E9">
        <w:t>15-milliliter</w:t>
      </w:r>
      <w:r w:rsidRPr="001450E9">
        <w:t xml:space="preserve"> centrifuge tube containing 10 milliliters of pre-digestion solution that has been cooled on ice </w:t>
      </w:r>
      <w:r w:rsidRPr="001450E9">
        <w:rPr>
          <w:b/>
          <w:bCs/>
        </w:rPr>
        <w:t>[1]</w:t>
      </w:r>
      <w:r w:rsidRPr="001450E9">
        <w:t>.</w:t>
      </w:r>
      <w:r w:rsidRPr="005675D9">
        <w:t xml:space="preserve"> </w:t>
      </w:r>
      <w:r>
        <w:t>Then i</w:t>
      </w:r>
      <w:r w:rsidRPr="001450E9">
        <w:t xml:space="preserve">ncubate the tube in a rotating incubator at 37 degrees Celsius for 20 minutes to begin tissue dissociation </w:t>
      </w:r>
      <w:r w:rsidRPr="001450E9">
        <w:rPr>
          <w:b/>
          <w:bCs/>
        </w:rPr>
        <w:t>[</w:t>
      </w:r>
      <w:r>
        <w:rPr>
          <w:b/>
          <w:bCs/>
        </w:rPr>
        <w:t>2</w:t>
      </w:r>
      <w:r w:rsidRPr="001450E9">
        <w:rPr>
          <w:b/>
          <w:bCs/>
        </w:rPr>
        <w:t>]</w:t>
      </w:r>
      <w:r w:rsidRPr="001450E9">
        <w:t>.</w:t>
      </w:r>
    </w:p>
    <w:p w14:paraId="160F4DBD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using forceps to place intestinal pieces into a centrifuge tube with pre-chilled pre-digestion solution.</w:t>
      </w:r>
    </w:p>
    <w:p w14:paraId="24740874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lacing the tube in the rotating incubator and starting a 20-minute timed incubation at 37 degrees Celsius.</w:t>
      </w:r>
    </w:p>
    <w:p w14:paraId="12750A0F" w14:textId="2DA6F9AA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Gently swirl the tube to dislodge loosened tissue </w:t>
      </w:r>
      <w:r w:rsidRPr="001450E9">
        <w:rPr>
          <w:b/>
          <w:bCs/>
        </w:rPr>
        <w:t>[1]</w:t>
      </w:r>
      <w:r w:rsidRPr="001450E9">
        <w:t>, then pour the contents through a 100</w:t>
      </w:r>
      <w:r>
        <w:t>-</w:t>
      </w:r>
      <w:r w:rsidRPr="001450E9">
        <w:t>micrometer cell strainer placed on top of a 50</w:t>
      </w:r>
      <w:r>
        <w:t>-</w:t>
      </w:r>
      <w:r w:rsidRPr="001450E9">
        <w:t xml:space="preserve">milliliter centrifuge tube </w:t>
      </w:r>
      <w:r w:rsidRPr="001450E9">
        <w:rPr>
          <w:b/>
          <w:bCs/>
        </w:rPr>
        <w:t>[2]</w:t>
      </w:r>
      <w:r w:rsidRPr="001450E9">
        <w:t>.</w:t>
      </w:r>
    </w:p>
    <w:p w14:paraId="2F0F929B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gently swirling the tube.</w:t>
      </w:r>
    </w:p>
    <w:p w14:paraId="0377FDC8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 xml:space="preserve">Talent pouring the tube contents through a </w:t>
      </w:r>
      <w:proofErr w:type="gramStart"/>
      <w:r w:rsidRPr="001450E9">
        <w:t>100 micrometer</w:t>
      </w:r>
      <w:proofErr w:type="gramEnd"/>
      <w:r w:rsidRPr="001450E9">
        <w:t xml:space="preserve"> cell strainer into a </w:t>
      </w:r>
      <w:proofErr w:type="gramStart"/>
      <w:r w:rsidRPr="001450E9">
        <w:t>50 milliliter</w:t>
      </w:r>
      <w:proofErr w:type="gramEnd"/>
      <w:r w:rsidRPr="001450E9">
        <w:t xml:space="preserve"> centrifuge tube.</w:t>
      </w:r>
    </w:p>
    <w:p w14:paraId="2D4FA159" w14:textId="2695CAE2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Transfer </w:t>
      </w:r>
      <w:r>
        <w:t xml:space="preserve">the </w:t>
      </w:r>
      <w:r w:rsidRPr="001450E9">
        <w:t>remaining tissue fragments into a new 15</w:t>
      </w:r>
      <w:r>
        <w:t>-</w:t>
      </w:r>
      <w:r w:rsidRPr="001450E9">
        <w:t xml:space="preserve">milliliter centrifuge tube containing 10 milliliters of </w:t>
      </w:r>
      <w:r>
        <w:t xml:space="preserve">pre-heated </w:t>
      </w:r>
      <w:r w:rsidRPr="001450E9">
        <w:t xml:space="preserve">digestion solution </w:t>
      </w:r>
      <w:r w:rsidRPr="001450E9">
        <w:rPr>
          <w:b/>
          <w:bCs/>
        </w:rPr>
        <w:t>[1</w:t>
      </w:r>
      <w:r>
        <w:rPr>
          <w:b/>
          <w:bCs/>
        </w:rPr>
        <w:t>-TXT</w:t>
      </w:r>
      <w:r w:rsidRPr="001450E9">
        <w:rPr>
          <w:b/>
          <w:bCs/>
        </w:rPr>
        <w:t>]</w:t>
      </w:r>
      <w:r w:rsidRPr="001450E9">
        <w:t xml:space="preserve">. Incubate the sample with continuous rotation for 40 minutes at 37 degrees Celsius </w:t>
      </w:r>
      <w:r w:rsidRPr="001450E9">
        <w:rPr>
          <w:b/>
          <w:bCs/>
        </w:rPr>
        <w:t>[2]</w:t>
      </w:r>
      <w:r w:rsidRPr="001450E9">
        <w:t>.</w:t>
      </w:r>
    </w:p>
    <w:p w14:paraId="62ED95F1" w14:textId="0B4B9F23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transferring undigested fragments into a new centrifuge tube with warm digestion buffer.</w:t>
      </w:r>
      <w:r>
        <w:t xml:space="preserve"> </w:t>
      </w:r>
      <w:r>
        <w:rPr>
          <w:b/>
          <w:bCs/>
        </w:rPr>
        <w:t>TXT: Pre-heat digestion solution to 37 °C</w:t>
      </w:r>
    </w:p>
    <w:p w14:paraId="4F9E2ABF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lacing the tube into the rotating incubator for 40-minute incubation.</w:t>
      </w:r>
    </w:p>
    <w:p w14:paraId="01DAC652" w14:textId="06C9A1DB" w:rsidR="005675D9" w:rsidRDefault="005675D9" w:rsidP="005675D9">
      <w:pPr>
        <w:pStyle w:val="Narration"/>
        <w:numPr>
          <w:ilvl w:val="1"/>
          <w:numId w:val="3"/>
        </w:numPr>
      </w:pPr>
      <w:r w:rsidRPr="001450E9">
        <w:t>T</w:t>
      </w:r>
      <w:r>
        <w:t>hen t</w:t>
      </w:r>
      <w:r w:rsidRPr="001450E9">
        <w:t xml:space="preserve">ransfer the contents into an automated tissue dissociation tube </w:t>
      </w:r>
      <w:r>
        <w:rPr>
          <w:b/>
          <w:bCs/>
        </w:rPr>
        <w:t xml:space="preserve">[1]. </w:t>
      </w:r>
      <w:r w:rsidRPr="001450E9">
        <w:t xml:space="preserve"> </w:t>
      </w:r>
      <w:r>
        <w:t>R</w:t>
      </w:r>
      <w:r w:rsidRPr="001450E9">
        <w:t xml:space="preserve">un the program with four 15-second alternating clockwise and counterclockwise rotation cycles </w:t>
      </w:r>
      <w:r w:rsidRPr="001450E9">
        <w:rPr>
          <w:b/>
          <w:bCs/>
        </w:rPr>
        <w:t>[</w:t>
      </w:r>
      <w:r w:rsidR="003F02AE">
        <w:rPr>
          <w:b/>
          <w:bCs/>
        </w:rPr>
        <w:t>2</w:t>
      </w:r>
      <w:r w:rsidRPr="001450E9">
        <w:rPr>
          <w:b/>
          <w:bCs/>
        </w:rPr>
        <w:t>]</w:t>
      </w:r>
      <w:r w:rsidRPr="001450E9">
        <w:t>.</w:t>
      </w:r>
    </w:p>
    <w:p w14:paraId="5D68A7DF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 xml:space="preserve">Talent loading </w:t>
      </w:r>
      <w:proofErr w:type="gramStart"/>
      <w:r w:rsidRPr="001450E9">
        <w:t>sample</w:t>
      </w:r>
      <w:proofErr w:type="gramEnd"/>
      <w:r w:rsidRPr="001450E9">
        <w:t xml:space="preserve"> into the automated dissociation system</w:t>
      </w:r>
      <w:r>
        <w:t>.</w:t>
      </w:r>
    </w:p>
    <w:p w14:paraId="40F6DE9A" w14:textId="433512BC" w:rsidR="005675D9" w:rsidRPr="001450E9" w:rsidRDefault="005675D9" w:rsidP="005675D9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Pr="001450E9">
        <w:t xml:space="preserve"> activating</w:t>
      </w:r>
      <w:proofErr w:type="gramEnd"/>
      <w:r w:rsidRPr="001450E9">
        <w:t xml:space="preserve"> the rotation program.</w:t>
      </w:r>
      <w:r>
        <w:br/>
      </w:r>
      <w:r w:rsidRPr="005675D9">
        <w:rPr>
          <w:i/>
          <w:iCs/>
          <w:color w:val="3333FF"/>
        </w:rPr>
        <w:t>Videographer: Please capture the instrument screen for this shot</w:t>
      </w:r>
    </w:p>
    <w:p w14:paraId="59C6973B" w14:textId="245B656D" w:rsidR="005675D9" w:rsidRDefault="00C44CB4" w:rsidP="005675D9">
      <w:pPr>
        <w:pStyle w:val="Narration"/>
        <w:numPr>
          <w:ilvl w:val="1"/>
          <w:numId w:val="3"/>
        </w:numPr>
      </w:pPr>
      <w:r>
        <w:t>When the dissociation is complete, g</w:t>
      </w:r>
      <w:r w:rsidR="005675D9" w:rsidRPr="001450E9">
        <w:t xml:space="preserve">ently vortex the cell suspension in the dissociation tube </w:t>
      </w:r>
      <w:r w:rsidR="005675D9" w:rsidRPr="001450E9">
        <w:rPr>
          <w:b/>
          <w:bCs/>
        </w:rPr>
        <w:t>[1]</w:t>
      </w:r>
      <w:r w:rsidR="005675D9" w:rsidRPr="001450E9">
        <w:t xml:space="preserve">, then centrifuge it at 300 </w:t>
      </w:r>
      <w:r w:rsidR="005675D9" w:rsidRPr="00C44CB4">
        <w:rPr>
          <w:i/>
          <w:iCs/>
        </w:rPr>
        <w:t>g</w:t>
      </w:r>
      <w:r w:rsidR="005675D9" w:rsidRPr="001450E9">
        <w:t xml:space="preserve"> for 5 minutes at 4 degrees Celsius </w:t>
      </w:r>
      <w:r w:rsidR="005675D9" w:rsidRPr="001450E9">
        <w:rPr>
          <w:b/>
          <w:bCs/>
        </w:rPr>
        <w:t>[2]</w:t>
      </w:r>
      <w:r w:rsidR="005675D9" w:rsidRPr="001450E9">
        <w:t>.</w:t>
      </w:r>
    </w:p>
    <w:p w14:paraId="32A4A8BF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briefly vortexing the dissociation tube.</w:t>
      </w:r>
    </w:p>
    <w:p w14:paraId="71EA79F4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placing the tube in a centrifuge and starting the spin at 300 g for 5 minutes.</w:t>
      </w:r>
    </w:p>
    <w:p w14:paraId="4B558C49" w14:textId="77777777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Carefully aspirate the supernatant without disturbing the pellet </w:t>
      </w:r>
      <w:r w:rsidRPr="001450E9">
        <w:rPr>
          <w:b/>
          <w:bCs/>
        </w:rPr>
        <w:t>[1]</w:t>
      </w:r>
      <w:r w:rsidRPr="001450E9">
        <w:t xml:space="preserve">, then resuspend the cells in 1 milliliter of ice-cold fluorescence-activated cell sorting buffer </w:t>
      </w:r>
      <w:r w:rsidRPr="001450E9">
        <w:rPr>
          <w:b/>
          <w:bCs/>
        </w:rPr>
        <w:t>[2]</w:t>
      </w:r>
      <w:r w:rsidRPr="001450E9">
        <w:t>.</w:t>
      </w:r>
    </w:p>
    <w:p w14:paraId="2BF3B618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lastRenderedPageBreak/>
        <w:t>Talent aspirating the supernatant with a pipette, avoiding the pellet.</w:t>
      </w:r>
    </w:p>
    <w:p w14:paraId="3F9D8DF0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resuspending the pellet in 1 milliliter of cold FACS buffer.</w:t>
      </w:r>
    </w:p>
    <w:p w14:paraId="1A5AF426" w14:textId="5553DD34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Place a </w:t>
      </w:r>
      <w:proofErr w:type="gramStart"/>
      <w:r w:rsidRPr="001450E9">
        <w:t xml:space="preserve">100 </w:t>
      </w:r>
      <w:r w:rsidR="00C44CB4" w:rsidRPr="001450E9">
        <w:t>micrometre</w:t>
      </w:r>
      <w:proofErr w:type="gramEnd"/>
      <w:r w:rsidRPr="001450E9">
        <w:t xml:space="preserve"> cell strainer over a 50</w:t>
      </w:r>
      <w:r w:rsidR="00C44CB4">
        <w:t>-</w:t>
      </w:r>
      <w:r w:rsidRPr="001450E9">
        <w:t xml:space="preserve">milliliter centrifuge tube </w:t>
      </w:r>
      <w:r w:rsidRPr="001450E9">
        <w:rPr>
          <w:b/>
          <w:bCs/>
        </w:rPr>
        <w:t>[1]</w:t>
      </w:r>
      <w:r w:rsidRPr="001450E9">
        <w:t xml:space="preserve">. Transfer the resuspended cells through the strainer </w:t>
      </w:r>
      <w:r w:rsidR="00C44CB4">
        <w:rPr>
          <w:b/>
          <w:bCs/>
        </w:rPr>
        <w:t xml:space="preserve">[2]. </w:t>
      </w:r>
      <w:r w:rsidR="00C44CB4">
        <w:t>W</w:t>
      </w:r>
      <w:r w:rsidRPr="001450E9">
        <w:t xml:space="preserve">ash it with 2 milliliters of cold fluorescence-activated cell sorting buffer </w:t>
      </w:r>
      <w:r w:rsidRPr="001450E9">
        <w:rPr>
          <w:b/>
          <w:bCs/>
        </w:rPr>
        <w:t>[</w:t>
      </w:r>
      <w:r w:rsidR="00C44CB4">
        <w:rPr>
          <w:b/>
          <w:bCs/>
        </w:rPr>
        <w:t>3</w:t>
      </w:r>
      <w:r w:rsidRPr="001450E9">
        <w:rPr>
          <w:b/>
          <w:bCs/>
        </w:rPr>
        <w:t>]</w:t>
      </w:r>
      <w:r w:rsidRPr="001450E9">
        <w:t>.</w:t>
      </w:r>
    </w:p>
    <w:p w14:paraId="31B62CF2" w14:textId="77777777" w:rsidR="00C44CB4" w:rsidRDefault="005675D9" w:rsidP="005675D9">
      <w:pPr>
        <w:pStyle w:val="ShotDescription"/>
        <w:numPr>
          <w:ilvl w:val="2"/>
          <w:numId w:val="3"/>
        </w:numPr>
      </w:pPr>
      <w:r w:rsidRPr="001450E9">
        <w:t>Talent setting the strainer over the tube</w:t>
      </w:r>
      <w:r w:rsidR="00C44CB4">
        <w:t>.</w:t>
      </w:r>
    </w:p>
    <w:p w14:paraId="2E5525FB" w14:textId="1AAB36C9" w:rsidR="005675D9" w:rsidRDefault="00C44CB4" w:rsidP="005675D9">
      <w:pPr>
        <w:pStyle w:val="ShotDescription"/>
        <w:numPr>
          <w:ilvl w:val="2"/>
          <w:numId w:val="3"/>
        </w:numPr>
      </w:pPr>
      <w:r>
        <w:t xml:space="preserve">Talent </w:t>
      </w:r>
      <w:r w:rsidR="005675D9" w:rsidRPr="001450E9">
        <w:t>pouring the suspension through</w:t>
      </w:r>
      <w:r>
        <w:t xml:space="preserve"> the strainer</w:t>
      </w:r>
      <w:r w:rsidR="005675D9" w:rsidRPr="001450E9">
        <w:t>.</w:t>
      </w:r>
    </w:p>
    <w:p w14:paraId="139ECF4D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rinsing the strainer with additional buffer.</w:t>
      </w:r>
    </w:p>
    <w:p w14:paraId="4E836A87" w14:textId="77777777" w:rsidR="005675D9" w:rsidRDefault="005675D9" w:rsidP="005675D9">
      <w:pPr>
        <w:pStyle w:val="Narration"/>
        <w:numPr>
          <w:ilvl w:val="1"/>
          <w:numId w:val="3"/>
        </w:numPr>
      </w:pPr>
      <w:r w:rsidRPr="001450E9">
        <w:t xml:space="preserve">Count the isolated cells and assess viability using trypan blue or a viability dye </w:t>
      </w:r>
      <w:r w:rsidRPr="001450E9">
        <w:rPr>
          <w:b/>
          <w:bCs/>
        </w:rPr>
        <w:t>[1]</w:t>
      </w:r>
      <w:r w:rsidRPr="001450E9">
        <w:t xml:space="preserve">. Centrifuge the desired volume for flow cytometry at 300 </w:t>
      </w:r>
      <w:r w:rsidRPr="00C44CB4">
        <w:rPr>
          <w:i/>
          <w:iCs/>
        </w:rPr>
        <w:t>g</w:t>
      </w:r>
      <w:r w:rsidRPr="001450E9">
        <w:t xml:space="preserve"> for 5 minutes at 4 degrees Celsius </w:t>
      </w:r>
      <w:r w:rsidRPr="001450E9">
        <w:rPr>
          <w:b/>
          <w:bCs/>
        </w:rPr>
        <w:t>[2]</w:t>
      </w:r>
      <w:r w:rsidRPr="001450E9">
        <w:t>.</w:t>
      </w:r>
    </w:p>
    <w:p w14:paraId="229AA7AB" w14:textId="77777777" w:rsidR="005675D9" w:rsidRDefault="005675D9" w:rsidP="005675D9">
      <w:pPr>
        <w:pStyle w:val="ShotDescription"/>
        <w:numPr>
          <w:ilvl w:val="2"/>
          <w:numId w:val="3"/>
        </w:numPr>
      </w:pPr>
      <w:r w:rsidRPr="001450E9">
        <w:t>Talent pipetting cell sample onto a counting slide and checking viability under the microscope.</w:t>
      </w:r>
    </w:p>
    <w:p w14:paraId="221F10CE" w14:textId="77777777" w:rsidR="005675D9" w:rsidRPr="001450E9" w:rsidRDefault="005675D9" w:rsidP="005675D9">
      <w:pPr>
        <w:pStyle w:val="ShotDescription"/>
        <w:numPr>
          <w:ilvl w:val="2"/>
          <w:numId w:val="3"/>
        </w:numPr>
      </w:pPr>
      <w:r w:rsidRPr="001450E9">
        <w:t>Talent centrifuging the required volume in preparation for flow cytometry.</w:t>
      </w:r>
    </w:p>
    <w:p w14:paraId="1CD485D5" w14:textId="77777777" w:rsidR="005675D9" w:rsidRPr="001450E9" w:rsidRDefault="005675D9" w:rsidP="005675D9"/>
    <w:p w14:paraId="09689C4F" w14:textId="35616FB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91C829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77701">
        <w:rPr>
          <w:rFonts w:eastAsia="Times New Roman" w:cstheme="minorHAnsi"/>
          <w:bCs/>
        </w:rPr>
        <w:t>14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B0FFA3" w14:textId="4098CA9B" w:rsidR="00C44CB4" w:rsidRDefault="00C44CB4" w:rsidP="00C44CB4">
      <w:pPr>
        <w:pStyle w:val="Narration"/>
        <w:numPr>
          <w:ilvl w:val="1"/>
          <w:numId w:val="3"/>
        </w:numPr>
      </w:pPr>
      <w:r>
        <w:t>A</w:t>
      </w:r>
      <w:r w:rsidRPr="00C44CB4">
        <w:t xml:space="preserve"> significant reduction in survival in the NEC treatment group </w:t>
      </w:r>
      <w:r>
        <w:t xml:space="preserve">was observed </w:t>
      </w:r>
      <w:r w:rsidRPr="00C44CB4">
        <w:t>compared to the dam-fed controls</w:t>
      </w:r>
      <w:r w:rsidRPr="00F179F9">
        <w:t xml:space="preserve"> </w:t>
      </w:r>
      <w:r>
        <w:rPr>
          <w:b/>
          <w:bCs/>
        </w:rPr>
        <w:t>[1]</w:t>
      </w:r>
      <w:r>
        <w:t xml:space="preserve">. </w:t>
      </w:r>
      <w:r w:rsidRPr="00F179F9">
        <w:t xml:space="preserve">Gross intestinal examination of NEC mice </w:t>
      </w:r>
      <w:r w:rsidRPr="00255D3D">
        <w:t>demonstrated hallmark features of NEC</w:t>
      </w:r>
      <w:r>
        <w:t xml:space="preserve"> including</w:t>
      </w:r>
      <w:r w:rsidRPr="00F179F9">
        <w:t xml:space="preserve"> visible signs of distension, air accumulation, and pneumatosis intestinalis compared to healthy controls </w:t>
      </w:r>
      <w:r w:rsidRPr="00F179F9">
        <w:rPr>
          <w:b/>
        </w:rPr>
        <w:t>[</w:t>
      </w:r>
      <w:r>
        <w:rPr>
          <w:b/>
        </w:rPr>
        <w:t>2</w:t>
      </w:r>
      <w:r w:rsidRPr="00F179F9">
        <w:rPr>
          <w:b/>
        </w:rPr>
        <w:t>]</w:t>
      </w:r>
      <w:r w:rsidRPr="00F179F9">
        <w:t>.</w:t>
      </w:r>
    </w:p>
    <w:p w14:paraId="0E9103BD" w14:textId="5F1E32B7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1A. </w:t>
      </w:r>
      <w:r w:rsidRPr="00C44CB4">
        <w:rPr>
          <w:i/>
          <w:iCs/>
          <w:color w:val="3333FF"/>
        </w:rPr>
        <w:t>Video editor: Highlight</w:t>
      </w:r>
      <w:r w:rsidRPr="00C44CB4">
        <w:rPr>
          <w:i/>
          <w:iCs/>
          <w:color w:val="3333FF"/>
        </w:rPr>
        <w:t xml:space="preserve"> dotted curved for NEC</w:t>
      </w:r>
    </w:p>
    <w:p w14:paraId="7BE06A15" w14:textId="0452E269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1B (Macroscopy). </w:t>
      </w:r>
      <w:r w:rsidRPr="00C44CB4">
        <w:rPr>
          <w:i/>
          <w:iCs/>
          <w:color w:val="3333FF"/>
        </w:rPr>
        <w:t>Video editor: Highlight the NEC panel</w:t>
      </w:r>
      <w:r w:rsidRPr="00C44CB4">
        <w:rPr>
          <w:color w:val="3333FF"/>
        </w:rPr>
        <w:t xml:space="preserve"> </w:t>
      </w:r>
    </w:p>
    <w:p w14:paraId="6B52A67C" w14:textId="4C21406A" w:rsidR="00C44CB4" w:rsidRDefault="00C44CB4" w:rsidP="00C44CB4">
      <w:pPr>
        <w:pStyle w:val="Narration"/>
        <w:numPr>
          <w:ilvl w:val="1"/>
          <w:numId w:val="3"/>
        </w:numPr>
      </w:pPr>
      <w:proofErr w:type="spellStart"/>
      <w:r w:rsidRPr="00F179F9">
        <w:t>Hematoxylin</w:t>
      </w:r>
      <w:proofErr w:type="spellEnd"/>
      <w:r w:rsidRPr="00F179F9">
        <w:t xml:space="preserve"> and eosin staining revealed patchy villus destruction and disrupted intestinal architecture in NEC mice, compared to intact villi in controls </w:t>
      </w:r>
      <w:r w:rsidRPr="00F179F9">
        <w:rPr>
          <w:b/>
        </w:rPr>
        <w:t>[</w:t>
      </w:r>
      <w:r>
        <w:rPr>
          <w:b/>
        </w:rPr>
        <w:t>1</w:t>
      </w:r>
      <w:r w:rsidRPr="00F179F9">
        <w:rPr>
          <w:b/>
        </w:rPr>
        <w:t>]</w:t>
      </w:r>
      <w:r w:rsidRPr="00F179F9">
        <w:t>.</w:t>
      </w:r>
    </w:p>
    <w:p w14:paraId="5CC9C161" w14:textId="571F60EB" w:rsidR="00C44CB4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1B (H&amp;E). </w:t>
      </w:r>
      <w:r w:rsidRPr="00C44CB4">
        <w:rPr>
          <w:i/>
          <w:iCs/>
          <w:color w:val="3333FF"/>
        </w:rPr>
        <w:t xml:space="preserve">Video editor: </w:t>
      </w:r>
      <w:proofErr w:type="gramStart"/>
      <w:r>
        <w:rPr>
          <w:i/>
          <w:iCs/>
          <w:color w:val="3333FF"/>
        </w:rPr>
        <w:t xml:space="preserve">Highlight </w:t>
      </w:r>
      <w:r w:rsidRPr="00C44CB4">
        <w:rPr>
          <w:i/>
          <w:iCs/>
          <w:color w:val="3333FF"/>
        </w:rPr>
        <w:t xml:space="preserve"> the</w:t>
      </w:r>
      <w:proofErr w:type="gramEnd"/>
      <w:r w:rsidRPr="00C44CB4">
        <w:rPr>
          <w:i/>
          <w:iCs/>
          <w:color w:val="3333FF"/>
        </w:rPr>
        <w:t xml:space="preserve"> NEC image </w:t>
      </w:r>
    </w:p>
    <w:p w14:paraId="18297D0B" w14:textId="3CAD3FA9" w:rsidR="00E77701" w:rsidRDefault="00C44CB4" w:rsidP="00E77701">
      <w:pPr>
        <w:pStyle w:val="Narration"/>
        <w:numPr>
          <w:ilvl w:val="1"/>
          <w:numId w:val="3"/>
        </w:numPr>
      </w:pPr>
      <w:r w:rsidRPr="00F179F9">
        <w:t xml:space="preserve">Expression of </w:t>
      </w:r>
      <w:r w:rsidRPr="00E77701">
        <w:rPr>
          <w:i/>
          <w:iCs/>
        </w:rPr>
        <w:t>Il1b</w:t>
      </w:r>
      <w:r w:rsidRPr="00F179F9">
        <w:t xml:space="preserve"> </w:t>
      </w:r>
      <w:commentRangeStart w:id="2"/>
      <w:r w:rsidR="00E77701" w:rsidRPr="00E77701">
        <w:rPr>
          <w:i/>
          <w:iCs/>
          <w:color w:val="EE0000"/>
        </w:rPr>
        <w:t>(Eye-L-one-B)</w:t>
      </w:r>
      <w:r w:rsidR="00E77701">
        <w:rPr>
          <w:i/>
          <w:iCs/>
          <w:color w:val="EE0000"/>
        </w:rPr>
        <w:t xml:space="preserve">, </w:t>
      </w:r>
      <w:r w:rsidR="00E77701" w:rsidRPr="00F179F9">
        <w:t xml:space="preserve">Cxcl2 </w:t>
      </w:r>
      <w:r w:rsidR="00E77701" w:rsidRPr="00E77701">
        <w:rPr>
          <w:i/>
          <w:iCs/>
          <w:color w:val="EE0000"/>
        </w:rPr>
        <w:t>(C-X-C-L-</w:t>
      </w:r>
      <w:proofErr w:type="gramStart"/>
      <w:r w:rsidR="00E77701" w:rsidRPr="00E77701">
        <w:rPr>
          <w:i/>
          <w:iCs/>
          <w:color w:val="EE0000"/>
        </w:rPr>
        <w:t xml:space="preserve">Two) </w:t>
      </w:r>
      <w:r w:rsidR="00E77701">
        <w:rPr>
          <w:i/>
          <w:iCs/>
          <w:color w:val="EE0000"/>
        </w:rPr>
        <w:t xml:space="preserve"> </w:t>
      </w:r>
      <w:r w:rsidR="00E77701" w:rsidRPr="00E77701">
        <w:t>and</w:t>
      </w:r>
      <w:proofErr w:type="gramEnd"/>
      <w:r w:rsidR="00E77701" w:rsidRPr="00E77701">
        <w:rPr>
          <w:i/>
          <w:iCs/>
        </w:rPr>
        <w:t xml:space="preserve"> </w:t>
      </w:r>
      <w:r w:rsidR="00E77701" w:rsidRPr="00F179F9">
        <w:t>Lcn2</w:t>
      </w:r>
      <w:r w:rsidR="00E77701">
        <w:t xml:space="preserve"> </w:t>
      </w:r>
      <w:r w:rsidR="00E77701" w:rsidRPr="00E77701">
        <w:rPr>
          <w:i/>
          <w:iCs/>
          <w:color w:val="EE0000"/>
        </w:rPr>
        <w:t xml:space="preserve">(L-C-N-Two) </w:t>
      </w:r>
      <w:commentRangeEnd w:id="2"/>
      <w:r w:rsidR="00E77701" w:rsidRPr="00E77701">
        <w:rPr>
          <w:rStyle w:val="CommentReference"/>
          <w:rFonts w:asciiTheme="minorHAnsi" w:hAnsiTheme="minorHAnsi" w:cs="Calibri (Body)"/>
          <w:color w:val="EE0000"/>
          <w:lang w:val="x-none" w:eastAsia="x-none"/>
        </w:rPr>
        <w:commentReference w:id="2"/>
      </w:r>
      <w:r w:rsidRPr="00F179F9">
        <w:t xml:space="preserve">messenger RNA was significantly higher in the NEC group than in controls </w:t>
      </w:r>
      <w:r w:rsidRPr="00E77701">
        <w:rPr>
          <w:b/>
        </w:rPr>
        <w:t>[1]</w:t>
      </w:r>
      <w:r w:rsidRPr="00F179F9">
        <w:t>.</w:t>
      </w:r>
      <w:r w:rsidR="00E77701" w:rsidRPr="00E77701">
        <w:t xml:space="preserve"> </w:t>
      </w:r>
    </w:p>
    <w:p w14:paraId="48F17A17" w14:textId="1419E935" w:rsidR="00C44CB4" w:rsidRPr="00F179F9" w:rsidRDefault="00C44CB4" w:rsidP="008D77F8">
      <w:pPr>
        <w:pStyle w:val="Narration"/>
        <w:numPr>
          <w:ilvl w:val="2"/>
          <w:numId w:val="3"/>
        </w:numPr>
      </w:pPr>
      <w:r w:rsidRPr="00E77701">
        <w:rPr>
          <w:color w:val="000000" w:themeColor="text1"/>
        </w:rPr>
        <w:t xml:space="preserve">LAB MEDIA: Figure 1C </w:t>
      </w:r>
      <w:r w:rsidRPr="00E77701">
        <w:rPr>
          <w:i/>
          <w:iCs/>
          <w:color w:val="3333FF"/>
        </w:rPr>
        <w:t>Video editor: Highlight the NEC bar</w:t>
      </w:r>
      <w:r w:rsidR="00E77701" w:rsidRPr="00E77701">
        <w:rPr>
          <w:i/>
          <w:iCs/>
          <w:color w:val="3333FF"/>
        </w:rPr>
        <w:t xml:space="preserve"> in all 3 graphs</w:t>
      </w:r>
    </w:p>
    <w:p w14:paraId="5A6570C4" w14:textId="7847BD27" w:rsidR="00E77701" w:rsidRDefault="00E77701" w:rsidP="00E77701">
      <w:pPr>
        <w:pStyle w:val="Narration"/>
        <w:numPr>
          <w:ilvl w:val="1"/>
          <w:numId w:val="3"/>
        </w:numPr>
      </w:pPr>
      <w:r w:rsidRPr="00E77701">
        <w:t xml:space="preserve">Total CD45-positive immune cells in the intestinal lamina propria were not significantly different between NEC and control groups </w:t>
      </w:r>
      <w:r w:rsidRPr="00E77701">
        <w:rPr>
          <w:b/>
        </w:rPr>
        <w:t>[1]</w:t>
      </w:r>
      <w:r w:rsidRPr="00E77701">
        <w:t>.</w:t>
      </w:r>
      <w:r w:rsidRPr="00E77701">
        <w:t xml:space="preserve"> </w:t>
      </w:r>
      <w:r w:rsidRPr="00F179F9">
        <w:t xml:space="preserve">Macrophage levels were significantly elevated in NEC intestines compared to controls </w:t>
      </w:r>
      <w:r w:rsidRPr="00F179F9">
        <w:rPr>
          <w:b/>
        </w:rPr>
        <w:t>[</w:t>
      </w:r>
      <w:r>
        <w:rPr>
          <w:b/>
        </w:rPr>
        <w:t>2</w:t>
      </w:r>
      <w:r w:rsidRPr="00F179F9">
        <w:rPr>
          <w:b/>
        </w:rPr>
        <w:t>]</w:t>
      </w:r>
      <w:r w:rsidRPr="00F179F9">
        <w:t>.</w:t>
      </w:r>
    </w:p>
    <w:p w14:paraId="093AE3EF" w14:textId="00A3FBC7" w:rsidR="00C44CB4" w:rsidRPr="00F179F9" w:rsidRDefault="00C44CB4" w:rsidP="00051ABA">
      <w:pPr>
        <w:pStyle w:val="ShotDescription"/>
        <w:numPr>
          <w:ilvl w:val="2"/>
          <w:numId w:val="3"/>
        </w:numPr>
      </w:pPr>
      <w:r w:rsidRPr="00F179F9">
        <w:t xml:space="preserve">LAB MEDIA: Figure 2B (Left). </w:t>
      </w:r>
    </w:p>
    <w:p w14:paraId="47D84B7A" w14:textId="12EDF8FA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2B (Right). </w:t>
      </w:r>
      <w:r w:rsidRPr="00E77701">
        <w:rPr>
          <w:i/>
          <w:iCs/>
          <w:color w:val="3333FF"/>
        </w:rPr>
        <w:t>Video editor: Highlight the taller NEC bar</w:t>
      </w:r>
      <w:r w:rsidRPr="00E77701">
        <w:rPr>
          <w:color w:val="3333FF"/>
        </w:rPr>
        <w:t xml:space="preserve"> </w:t>
      </w:r>
    </w:p>
    <w:p w14:paraId="4FD464FB" w14:textId="77777777" w:rsidR="00C44CB4" w:rsidRDefault="00C44CB4" w:rsidP="00C44CB4">
      <w:pPr>
        <w:pStyle w:val="Narration"/>
        <w:numPr>
          <w:ilvl w:val="1"/>
          <w:numId w:val="3"/>
        </w:numPr>
      </w:pPr>
      <w:r w:rsidRPr="00F179F9">
        <w:t xml:space="preserve">NEC mice showed an increased proportion of myeloid cells, particularly monocytes and macrophages, relative to other immune subtypes </w:t>
      </w:r>
      <w:r w:rsidRPr="00F179F9">
        <w:rPr>
          <w:b/>
        </w:rPr>
        <w:t>[1]</w:t>
      </w:r>
      <w:r w:rsidRPr="00F179F9">
        <w:t>.</w:t>
      </w:r>
    </w:p>
    <w:p w14:paraId="2232CCF9" w14:textId="52DDDEC2" w:rsidR="00C44CB4" w:rsidRPr="00F179F9" w:rsidRDefault="00C44CB4" w:rsidP="00C44CB4">
      <w:pPr>
        <w:pStyle w:val="ShotDescription"/>
        <w:numPr>
          <w:ilvl w:val="2"/>
          <w:numId w:val="3"/>
        </w:numPr>
      </w:pPr>
      <w:r w:rsidRPr="00F179F9">
        <w:t xml:space="preserve">LAB MEDIA: Figure 2C (Myeloid pie charts). </w:t>
      </w:r>
      <w:r w:rsidRPr="00E77701">
        <w:rPr>
          <w:i/>
          <w:iCs/>
          <w:color w:val="3333FF"/>
        </w:rPr>
        <w:t xml:space="preserve">Video editor: Highlight the pink and red wedges in the NEC myeloid pie chart </w:t>
      </w:r>
      <w:r w:rsidR="00E77701" w:rsidRPr="00E77701">
        <w:rPr>
          <w:i/>
          <w:iCs/>
          <w:color w:val="3333FF"/>
        </w:rPr>
        <w:t>of NEC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9-10T11:46:00Z" w:initials="SK">
    <w:p w14:paraId="1A26A44B" w14:textId="77777777" w:rsidR="00E77701" w:rsidRDefault="00E77701" w:rsidP="00E7770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confirm that this is the correct pronunci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A26A4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6F7D506" w16cex:dateUtc="2025-09-10T06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A26A44B" w16cid:durableId="66F7D5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C4065" w14:textId="77777777" w:rsidR="00F632D0" w:rsidRDefault="00F632D0">
      <w:r>
        <w:separator/>
      </w:r>
    </w:p>
    <w:p w14:paraId="36DF3F4E" w14:textId="77777777" w:rsidR="00F632D0" w:rsidRDefault="00F632D0"/>
  </w:endnote>
  <w:endnote w:type="continuationSeparator" w:id="0">
    <w:p w14:paraId="7C70C99B" w14:textId="77777777" w:rsidR="00F632D0" w:rsidRDefault="00F632D0">
      <w:r>
        <w:continuationSeparator/>
      </w:r>
    </w:p>
    <w:p w14:paraId="0DF341C3" w14:textId="77777777" w:rsidR="00F632D0" w:rsidRDefault="00F632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0E91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F299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65FBA7" w14:textId="77777777" w:rsidR="00F632D0" w:rsidRDefault="00F632D0">
      <w:r>
        <w:separator/>
      </w:r>
    </w:p>
    <w:p w14:paraId="5773F9DA" w14:textId="77777777" w:rsidR="00F632D0" w:rsidRDefault="00F632D0"/>
  </w:footnote>
  <w:footnote w:type="continuationSeparator" w:id="0">
    <w:p w14:paraId="4DE8298B" w14:textId="77777777" w:rsidR="00F632D0" w:rsidRDefault="00F632D0">
      <w:r>
        <w:continuationSeparator/>
      </w:r>
    </w:p>
    <w:p w14:paraId="5E8E8E8A" w14:textId="77777777" w:rsidR="00F632D0" w:rsidRDefault="00F632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AA5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A6E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43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A779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2AE"/>
    <w:rsid w:val="003F2993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75D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3F8C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966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CB4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7701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32D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54C"/>
    <w:rsid w:val="00FA6FFB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3F8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3F8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3F8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3F8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3F8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3F8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stygood@unc.edu" TargetMode="External"/><Relationship Id="rId13" Type="http://schemas.openxmlformats.org/officeDocument/2006/relationships/hyperlink" Target="mailto:yyamagu2@email.unc.edu" TargetMode="External"/><Relationship Id="rId18" Type="http://schemas.openxmlformats.org/officeDocument/2006/relationships/hyperlink" Target="mailto:natalia_akopyants@med.unc.edu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7" Type="http://schemas.openxmlformats.org/officeDocument/2006/relationships/hyperlink" Target="https://review.jove.com/account/file-uploader?src=21116113" TargetMode="External"/><Relationship Id="rId12" Type="http://schemas.openxmlformats.org/officeDocument/2006/relationships/hyperlink" Target="mailto:vikram_puri@med.unc.edu" TargetMode="External"/><Relationship Id="rId17" Type="http://schemas.openxmlformats.org/officeDocument/2006/relationships/hyperlink" Target="mailto:jnroper@email.unc.edu" TargetMode="External"/><Relationship Id="rId25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hyperlink" Target="mailto:danielle_sklar@med.unc.edu" TargetMode="External"/><Relationship Id="rId20" Type="http://schemas.openxmlformats.org/officeDocument/2006/relationships/hyperlink" Target="https://obsproject.com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rey_jania@med.unc.edu" TargetMode="External"/><Relationship Id="rId24" Type="http://schemas.microsoft.com/office/2016/09/relationships/commentsIds" Target="commentsIds.xm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crizzuto@unc.edu" TargetMode="External"/><Relationship Id="rId23" Type="http://schemas.microsoft.com/office/2011/relationships/commentsExtended" Target="commentsExtended.xml"/><Relationship Id="rId28" Type="http://schemas.openxmlformats.org/officeDocument/2006/relationships/footer" Target="footer2.xml"/><Relationship Id="rId10" Type="http://schemas.openxmlformats.org/officeDocument/2006/relationships/hyperlink" Target="mailto:lbolzan@email.unc.edu" TargetMode="External"/><Relationship Id="rId19" Type="http://schemas.openxmlformats.org/officeDocument/2006/relationships/hyperlink" Target="mailto:mistygood@unc.edu" TargetMode="External"/><Relationship Id="rId31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gergely_mozes@med.unc.edu" TargetMode="External"/><Relationship Id="rId14" Type="http://schemas.openxmlformats.org/officeDocument/2006/relationships/hyperlink" Target="mailto:ahmadsalah.sami@unchealth.unc.edu" TargetMode="External"/><Relationship Id="rId22" Type="http://schemas.openxmlformats.org/officeDocument/2006/relationships/comments" Target="comments.xm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2201FC" w:rsidP="002201FC">
          <w:pPr>
            <w:pStyle w:val="79B1DA29D4804E18B89EBA46381F7EE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62AA5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E5AD7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1966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C7A3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2</Pages>
  <Words>2881</Words>
  <Characters>16428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8</cp:revision>
  <dcterms:created xsi:type="dcterms:W3CDTF">2025-01-20T00:16:00Z</dcterms:created>
  <dcterms:modified xsi:type="dcterms:W3CDTF">2025-09-1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